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33260" w14:textId="710E74B3" w:rsidR="008149AD" w:rsidRPr="0041294B" w:rsidRDefault="008149AD" w:rsidP="005E265B">
      <w:pPr>
        <w:widowControl w:val="0"/>
        <w:tabs>
          <w:tab w:val="left" w:pos="4820"/>
        </w:tabs>
        <w:spacing w:after="120"/>
        <w:jc w:val="right"/>
        <w:rPr>
          <w:rFonts w:ascii="Calibri" w:hAnsi="Calibri" w:cs="Calibri"/>
          <w:b/>
          <w:sz w:val="22"/>
          <w:szCs w:val="22"/>
          <w:u w:val="single"/>
        </w:rPr>
      </w:pPr>
      <w:bookmarkStart w:id="0" w:name="_Hlk63174191"/>
      <w:r w:rsidRPr="0041294B">
        <w:rPr>
          <w:rFonts w:ascii="Calibri" w:hAnsi="Calibri" w:cs="Calibri"/>
          <w:b/>
          <w:sz w:val="22"/>
          <w:szCs w:val="22"/>
          <w:u w:val="single"/>
        </w:rPr>
        <w:t xml:space="preserve">Allegato 5 </w:t>
      </w:r>
    </w:p>
    <w:p w14:paraId="0E406179" w14:textId="3D339BC3" w:rsidR="008149AD" w:rsidRPr="0041294B" w:rsidRDefault="008149AD" w:rsidP="008149AD">
      <w:pPr>
        <w:widowControl w:val="0"/>
        <w:tabs>
          <w:tab w:val="left" w:pos="4820"/>
        </w:tabs>
        <w:spacing w:after="120"/>
        <w:jc w:val="center"/>
        <w:rPr>
          <w:rFonts w:ascii="Calibri" w:hAnsi="Calibri" w:cs="Calibri"/>
          <w:b/>
          <w:u w:val="single"/>
        </w:rPr>
      </w:pPr>
      <w:r w:rsidRPr="0041294B">
        <w:rPr>
          <w:rFonts w:ascii="Calibri" w:hAnsi="Calibri" w:cs="Calibri"/>
          <w:b/>
        </w:rPr>
        <w:t xml:space="preserve">MODULO PER </w:t>
      </w:r>
      <w:r w:rsidR="00ED5AF1">
        <w:rPr>
          <w:rFonts w:ascii="Calibri" w:hAnsi="Calibri" w:cs="Calibri"/>
          <w:b/>
        </w:rPr>
        <w:t xml:space="preserve">LA DICHIARAZIONE </w:t>
      </w:r>
      <w:r w:rsidR="00AE36A6">
        <w:rPr>
          <w:rFonts w:ascii="Calibri" w:hAnsi="Calibri" w:cs="Calibri"/>
          <w:b/>
        </w:rPr>
        <w:t>DELLE SUPERFICI DESTINATE A</w:t>
      </w:r>
      <w:r w:rsidR="00ED5AF1">
        <w:rPr>
          <w:rFonts w:ascii="Calibri" w:hAnsi="Calibri" w:cs="Calibri"/>
          <w:b/>
        </w:rPr>
        <w:t>L MANTENIMENTO IN PUREZZA</w:t>
      </w:r>
      <w:r w:rsidRPr="0041294B">
        <w:rPr>
          <w:rFonts w:ascii="Calibri" w:hAnsi="Calibri" w:cs="Calibri"/>
          <w:b/>
        </w:rPr>
        <w:t xml:space="preserve"> </w:t>
      </w:r>
      <w:r w:rsidR="00AE36A6">
        <w:rPr>
          <w:rFonts w:ascii="Calibri" w:hAnsi="Calibri" w:cs="Calibri"/>
          <w:b/>
        </w:rPr>
        <w:t>DI</w:t>
      </w:r>
      <w:r w:rsidRPr="0041294B">
        <w:rPr>
          <w:rFonts w:ascii="Calibri" w:hAnsi="Calibri" w:cs="Calibri"/>
          <w:b/>
        </w:rPr>
        <w:t>VARIETÀ DA CONSERVAZIONE</w:t>
      </w:r>
    </w:p>
    <w:tbl>
      <w:tblPr>
        <w:tblW w:w="15094" w:type="dxa"/>
        <w:jc w:val="center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3544"/>
        <w:gridCol w:w="4394"/>
        <w:gridCol w:w="5219"/>
      </w:tblGrid>
      <w:tr w:rsidR="008149AD" w:rsidRPr="0041294B" w14:paraId="55D524F9" w14:textId="77777777" w:rsidTr="006A0522">
        <w:trPr>
          <w:trHeight w:val="20"/>
          <w:jc w:val="center"/>
        </w:trPr>
        <w:tc>
          <w:tcPr>
            <w:tcW w:w="1937" w:type="dxa"/>
            <w:vMerge w:val="restart"/>
            <w:tcBorders>
              <w:top w:val="nil"/>
            </w:tcBorders>
          </w:tcPr>
          <w:p w14:paraId="56E81534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nil"/>
            </w:tcBorders>
            <w:vAlign w:val="center"/>
          </w:tcPr>
          <w:p w14:paraId="20825937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CAMPAGNA AGRARIA</w:t>
            </w:r>
          </w:p>
        </w:tc>
        <w:tc>
          <w:tcPr>
            <w:tcW w:w="4394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3A546FB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SPECIE</w:t>
            </w:r>
          </w:p>
        </w:tc>
        <w:tc>
          <w:tcPr>
            <w:tcW w:w="52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E745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ind w:left="-10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1294B">
              <w:rPr>
                <w:rFonts w:ascii="Calibri" w:hAnsi="Calibri" w:cs="Calibri"/>
                <w:b/>
                <w:bCs/>
                <w:sz w:val="20"/>
                <w:szCs w:val="20"/>
              </w:rPr>
              <w:t>VARIETÀ DA CONSERVAZIONE</w:t>
            </w:r>
          </w:p>
        </w:tc>
      </w:tr>
      <w:tr w:rsidR="008149AD" w:rsidRPr="0041294B" w14:paraId="48B79E65" w14:textId="77777777" w:rsidTr="006A0522">
        <w:trPr>
          <w:trHeight w:val="397"/>
          <w:jc w:val="center"/>
        </w:trPr>
        <w:tc>
          <w:tcPr>
            <w:tcW w:w="1937" w:type="dxa"/>
            <w:vMerge/>
          </w:tcPr>
          <w:p w14:paraId="6CF8354D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44" w:type="dxa"/>
            <w:vAlign w:val="center"/>
          </w:tcPr>
          <w:p w14:paraId="0921CACE" w14:textId="361EB304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20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38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r w:rsidRPr="0041294B">
              <w:rPr>
                <w:rFonts w:ascii="Calibri" w:hAnsi="Calibri" w:cs="Calibri"/>
                <w:sz w:val="20"/>
                <w:szCs w:val="20"/>
              </w:rPr>
              <w:t>/20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39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4394" w:type="dxa"/>
            <w:tcBorders>
              <w:top w:val="nil"/>
              <w:bottom w:val="dotted" w:sz="4" w:space="0" w:color="auto"/>
            </w:tcBorders>
            <w:vAlign w:val="center"/>
          </w:tcPr>
          <w:p w14:paraId="706DEFD0" w14:textId="2414B7FF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Testo40"/>
                  <w:enabled/>
                  <w:calcOnExit w:val="0"/>
                  <w:textInput/>
                </w:ffData>
              </w:fldChar>
            </w:r>
            <w:r w:rsidRPr="0041294B">
              <w:rPr>
                <w:rFonts w:ascii="Calibri" w:hAnsi="Calibri" w:cs="Calibri"/>
                <w:sz w:val="20"/>
                <w:szCs w:val="20"/>
              </w:rPr>
              <w:instrText xml:space="preserve"> FORMTEXT </w:instrText>
            </w:r>
            <w:r w:rsidRPr="0041294B">
              <w:rPr>
                <w:rFonts w:ascii="Calibri" w:hAnsi="Calibri" w:cs="Calibri"/>
                <w:sz w:val="20"/>
                <w:szCs w:val="20"/>
              </w:rPr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="005E265B">
              <w:rPr>
                <w:rFonts w:ascii="Calibri" w:hAnsi="Calibri" w:cs="Calibri"/>
                <w:noProof/>
                <w:sz w:val="20"/>
                <w:szCs w:val="20"/>
              </w:rPr>
              <w:t> </w:t>
            </w:r>
            <w:r w:rsidRPr="0041294B">
              <w:rPr>
                <w:rFonts w:ascii="Calibri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52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FA7E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ind w:left="-10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149AD" w:rsidRPr="0041294B" w14:paraId="5F058987" w14:textId="77777777" w:rsidTr="006A0522">
        <w:trPr>
          <w:trHeight w:val="539"/>
          <w:jc w:val="center"/>
        </w:trPr>
        <w:tc>
          <w:tcPr>
            <w:tcW w:w="1937" w:type="dxa"/>
            <w:vMerge/>
          </w:tcPr>
          <w:p w14:paraId="474474BD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157" w:type="dxa"/>
            <w:gridSpan w:val="3"/>
            <w:tcBorders>
              <w:right w:val="nil"/>
            </w:tcBorders>
            <w:vAlign w:val="center"/>
          </w:tcPr>
          <w:p w14:paraId="283F4DA7" w14:textId="77777777" w:rsidR="008149AD" w:rsidRPr="0041294B" w:rsidRDefault="008149AD" w:rsidP="006A0522">
            <w:pPr>
              <w:tabs>
                <w:tab w:val="left" w:pos="3686"/>
                <w:tab w:val="left" w:pos="4820"/>
                <w:tab w:val="center" w:pos="609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(Da compilare e da inviare all’Ufficio CREA-DC competente per territorio e al Ministero dell’agricoltura, della sovranità alimentare e delle foreste</w:t>
            </w:r>
          </w:p>
          <w:p w14:paraId="1F92D517" w14:textId="36FAD50F" w:rsidR="008149AD" w:rsidRPr="0041294B" w:rsidRDefault="008149AD" w:rsidP="006A0522">
            <w:pPr>
              <w:tabs>
                <w:tab w:val="left" w:pos="3686"/>
                <w:tab w:val="left" w:pos="4820"/>
                <w:tab w:val="left" w:pos="8080"/>
              </w:tabs>
              <w:rPr>
                <w:rFonts w:ascii="Calibri" w:hAnsi="Calibri" w:cs="Calibri"/>
                <w:sz w:val="20"/>
                <w:szCs w:val="20"/>
              </w:rPr>
            </w:pPr>
            <w:r w:rsidRPr="0041294B">
              <w:rPr>
                <w:rFonts w:ascii="Calibri" w:hAnsi="Calibri" w:cs="Calibri"/>
                <w:sz w:val="20"/>
                <w:szCs w:val="20"/>
              </w:rPr>
              <w:t>DISR V – Servizio fitosanitario centrale, produzioni vegetali – Via XX Settembre 00187 Roma) (</w:t>
            </w:r>
            <w:hyperlink r:id="rId11" w:history="1">
              <w:r w:rsidRPr="0041294B">
                <w:rPr>
                  <w:rStyle w:val="Collegamentoipertestuale"/>
                  <w:rFonts w:ascii="Calibri" w:hAnsi="Calibri"/>
                  <w:color w:val="auto"/>
                  <w:sz w:val="20"/>
                  <w:szCs w:val="20"/>
                </w:rPr>
                <w:t>disr5@politicheagricole.it</w:t>
              </w:r>
            </w:hyperlink>
            <w:r w:rsidRPr="0041294B">
              <w:rPr>
                <w:sz w:val="20"/>
                <w:szCs w:val="20"/>
              </w:rPr>
              <w:t>)</w:t>
            </w:r>
          </w:p>
        </w:tc>
      </w:tr>
    </w:tbl>
    <w:p w14:paraId="7279E664" w14:textId="7FEB51A4" w:rsidR="008149AD" w:rsidRPr="0041294B" w:rsidRDefault="008149AD" w:rsidP="008149AD">
      <w:pPr>
        <w:tabs>
          <w:tab w:val="left" w:pos="4820"/>
        </w:tabs>
        <w:spacing w:after="120"/>
        <w:ind w:left="-142"/>
        <w:rPr>
          <w:rFonts w:ascii="Calibri" w:hAnsi="Calibri" w:cs="Calibri"/>
          <w:b/>
          <w:sz w:val="20"/>
          <w:szCs w:val="20"/>
        </w:rPr>
      </w:pPr>
      <w:r w:rsidRPr="0041294B">
        <w:rPr>
          <w:rFonts w:ascii="Calibri" w:hAnsi="Calibri" w:cs="Calibri"/>
          <w:sz w:val="20"/>
          <w:szCs w:val="20"/>
        </w:rPr>
        <w:t xml:space="preserve">Al </w:t>
      </w:r>
      <w:r w:rsidRPr="0041294B">
        <w:rPr>
          <w:rFonts w:ascii="Calibri" w:hAnsi="Calibri" w:cs="Calibri"/>
          <w:b/>
          <w:sz w:val="20"/>
          <w:szCs w:val="20"/>
        </w:rPr>
        <w:t xml:space="preserve">CREA-DC/ </w:t>
      </w:r>
      <w:r w:rsidR="00AE36A6">
        <w:rPr>
          <w:rFonts w:ascii="Calibri" w:hAnsi="Calibri" w:cs="Calibri"/>
          <w:b/>
          <w:sz w:val="20"/>
          <w:szCs w:val="20"/>
        </w:rPr>
        <w:t>MASAF</w:t>
      </w:r>
      <w:r w:rsidR="00AE36A6" w:rsidRPr="0041294B">
        <w:rPr>
          <w:rFonts w:ascii="Calibri" w:hAnsi="Calibri" w:cs="Calibri"/>
          <w:b/>
          <w:sz w:val="20"/>
          <w:szCs w:val="20"/>
        </w:rPr>
        <w:t xml:space="preserve"> </w:t>
      </w:r>
      <w:r w:rsidRPr="0041294B">
        <w:rPr>
          <w:rFonts w:ascii="Calibri" w:hAnsi="Calibri" w:cs="Calibri"/>
          <w:b/>
          <w:sz w:val="20"/>
          <w:szCs w:val="20"/>
        </w:rPr>
        <w:t xml:space="preserve">DISR V </w:t>
      </w:r>
    </w:p>
    <w:tbl>
      <w:tblPr>
        <w:tblW w:w="149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12429"/>
      </w:tblGrid>
      <w:tr w:rsidR="008149AD" w:rsidRPr="0041294B" w14:paraId="18D83EC0" w14:textId="77777777" w:rsidTr="006A0522">
        <w:trPr>
          <w:trHeight w:val="340"/>
        </w:trPr>
        <w:tc>
          <w:tcPr>
            <w:tcW w:w="2547" w:type="dxa"/>
            <w:vAlign w:val="center"/>
            <w:hideMark/>
          </w:tcPr>
          <w:p w14:paraId="49888F2D" w14:textId="77777777" w:rsidR="008149AD" w:rsidRPr="0041294B" w:rsidRDefault="008149AD" w:rsidP="006A0522">
            <w:pPr>
              <w:tabs>
                <w:tab w:val="left" w:pos="4820"/>
              </w:tabs>
              <w:ind w:left="-42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Bologna (BO)</w:t>
            </w:r>
          </w:p>
        </w:tc>
        <w:tc>
          <w:tcPr>
            <w:tcW w:w="12429" w:type="dxa"/>
            <w:vAlign w:val="center"/>
            <w:hideMark/>
          </w:tcPr>
          <w:p w14:paraId="16E98D23" w14:textId="6E7448FB" w:rsidR="008149AD" w:rsidRPr="0041294B" w:rsidRDefault="008149AD" w:rsidP="006A0522">
            <w:pPr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Via Corticella, 133 -40128 Bologna BO –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+39 051 6316880 - </w:t>
            </w:r>
            <w:hyperlink r:id="rId12" w:history="1"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dc.bologna@crea.gov.i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</w:p>
        </w:tc>
      </w:tr>
      <w:tr w:rsidR="008149AD" w:rsidRPr="0041294B" w14:paraId="7655207A" w14:textId="77777777" w:rsidTr="006A0522">
        <w:trPr>
          <w:trHeight w:val="340"/>
        </w:trPr>
        <w:tc>
          <w:tcPr>
            <w:tcW w:w="2547" w:type="dxa"/>
            <w:vAlign w:val="center"/>
            <w:hideMark/>
          </w:tcPr>
          <w:p w14:paraId="3AEC06B8" w14:textId="77777777" w:rsidR="008149AD" w:rsidRPr="0041294B" w:rsidRDefault="008149AD" w:rsidP="006A0522">
            <w:pPr>
              <w:tabs>
                <w:tab w:val="left" w:pos="4820"/>
              </w:tabs>
              <w:ind w:left="-42" w:right="-73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Lonigo (VI)</w:t>
            </w:r>
          </w:p>
        </w:tc>
        <w:tc>
          <w:tcPr>
            <w:tcW w:w="12429" w:type="dxa"/>
            <w:vAlign w:val="center"/>
            <w:hideMark/>
          </w:tcPr>
          <w:p w14:paraId="0BCA98D0" w14:textId="47AEF667" w:rsidR="008149AD" w:rsidRPr="0041294B" w:rsidRDefault="008149AD" w:rsidP="006A0522">
            <w:pPr>
              <w:pStyle w:val="NormaleWeb"/>
              <w:tabs>
                <w:tab w:val="left" w:pos="4820"/>
              </w:tabs>
              <w:ind w:left="-10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Via Guglielmo Marconi, 2, 36045 -VI -</w:t>
            </w:r>
            <w:r w:rsidRPr="0041294B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+39 0444 1808700- </w:t>
            </w:r>
            <w:hyperlink r:id="rId13" w:history="1"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dc.lonigo@crea.gov.i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8149AD" w:rsidRPr="0041294B" w14:paraId="34A3F858" w14:textId="77777777" w:rsidTr="006A0522">
        <w:trPr>
          <w:trHeight w:val="340"/>
        </w:trPr>
        <w:tc>
          <w:tcPr>
            <w:tcW w:w="2547" w:type="dxa"/>
            <w:vAlign w:val="center"/>
            <w:hideMark/>
          </w:tcPr>
          <w:p w14:paraId="3ACBDC03" w14:textId="77777777" w:rsidR="008149AD" w:rsidRPr="0041294B" w:rsidRDefault="008149AD" w:rsidP="006A052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Battipaglia (SA)</w:t>
            </w:r>
          </w:p>
        </w:tc>
        <w:tc>
          <w:tcPr>
            <w:tcW w:w="12429" w:type="dxa"/>
            <w:vAlign w:val="center"/>
            <w:hideMark/>
          </w:tcPr>
          <w:p w14:paraId="39C423F3" w14:textId="24EB63C1" w:rsidR="008149AD" w:rsidRPr="0041294B" w:rsidRDefault="008149AD" w:rsidP="006A0522">
            <w:pPr>
              <w:pStyle w:val="NormaleWeb"/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Località Corno d'Oro - S.S.18 n. 242 km 77.700 - 84091-Battipaglia -SA -</w:t>
            </w:r>
            <w:r w:rsidRPr="0041294B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22"/>
                <w:szCs w:val="22"/>
              </w:rPr>
              <w:t xml:space="preserve">39 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>0828 309484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hyperlink r:id="rId14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22"/>
                  <w:szCs w:val="22"/>
                </w:rPr>
                <w:t>dc.battipaglia@crea.gov.i</w:t>
              </w:r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8149AD" w:rsidRPr="0041294B" w14:paraId="6142FBAF" w14:textId="77777777" w:rsidTr="006A0522">
        <w:trPr>
          <w:trHeight w:val="340"/>
        </w:trPr>
        <w:tc>
          <w:tcPr>
            <w:tcW w:w="2547" w:type="dxa"/>
            <w:vAlign w:val="center"/>
            <w:hideMark/>
          </w:tcPr>
          <w:p w14:paraId="117B245C" w14:textId="77777777" w:rsidR="008149AD" w:rsidRPr="0041294B" w:rsidRDefault="008149AD" w:rsidP="006A052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Palermo (PA)</w:t>
            </w:r>
          </w:p>
        </w:tc>
        <w:tc>
          <w:tcPr>
            <w:tcW w:w="12429" w:type="dxa"/>
            <w:vAlign w:val="center"/>
            <w:hideMark/>
          </w:tcPr>
          <w:p w14:paraId="3C2E8F79" w14:textId="4C058B06" w:rsidR="008149AD" w:rsidRPr="0041294B" w:rsidRDefault="0027120D" w:rsidP="006A0522">
            <w:pPr>
              <w:pStyle w:val="NormaleWeb"/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7120D">
              <w:rPr>
                <w:rFonts w:asciiTheme="minorHAnsi" w:hAnsiTheme="minorHAnsi" w:cstheme="minorHAnsi"/>
                <w:sz w:val="22"/>
                <w:szCs w:val="22"/>
              </w:rPr>
              <w:t>Piazzetta Antonio Pasqualino snc</w:t>
            </w:r>
            <w:r w:rsidR="00F92EA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27120D">
              <w:rPr>
                <w:rFonts w:asciiTheme="minorHAnsi" w:hAnsiTheme="minorHAnsi" w:cstheme="minorHAnsi"/>
                <w:sz w:val="22"/>
                <w:szCs w:val="22"/>
              </w:rPr>
              <w:t xml:space="preserve"> 90133-</w:t>
            </w:r>
            <w:r w:rsidR="008149AD" w:rsidRPr="0041294B">
              <w:rPr>
                <w:rFonts w:asciiTheme="minorHAnsi" w:hAnsiTheme="minorHAnsi" w:cstheme="minorHAnsi"/>
                <w:sz w:val="22"/>
                <w:szCs w:val="22"/>
              </w:rPr>
              <w:t>- -Palermo -</w:t>
            </w:r>
            <w:r w:rsidR="008149AD" w:rsidRPr="0041294B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 xml:space="preserve"> </w:t>
            </w:r>
            <w:r w:rsidR="008149AD"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="008149AD"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+</w:t>
            </w:r>
            <w:r w:rsidR="008149AD" w:rsidRPr="0041294B">
              <w:rPr>
                <w:rFonts w:asciiTheme="minorHAnsi" w:hAnsiTheme="minorHAnsi" w:cstheme="minorHAnsi"/>
                <w:smallCaps/>
                <w:sz w:val="22"/>
                <w:szCs w:val="22"/>
              </w:rPr>
              <w:t xml:space="preserve">39 091 6301966 </w:t>
            </w:r>
            <w:r w:rsidR="008149AD"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hyperlink r:id="rId15" w:history="1">
              <w:r w:rsidR="008149AD" w:rsidRPr="0041294B">
                <w:rPr>
                  <w:rStyle w:val="Collegamentoipertestuale"/>
                  <w:rFonts w:asciiTheme="minorHAnsi" w:hAnsiTheme="minorHAnsi" w:cstheme="minorHAnsi"/>
                  <w:bCs/>
                  <w:sz w:val="22"/>
                  <w:szCs w:val="22"/>
                </w:rPr>
                <w:t>dc.palermo@crea.gov.it</w:t>
              </w:r>
            </w:hyperlink>
          </w:p>
        </w:tc>
      </w:tr>
      <w:tr w:rsidR="008149AD" w:rsidRPr="0041294B" w14:paraId="20752876" w14:textId="77777777" w:rsidTr="006A0522">
        <w:trPr>
          <w:trHeight w:val="340"/>
        </w:trPr>
        <w:tc>
          <w:tcPr>
            <w:tcW w:w="2547" w:type="dxa"/>
            <w:vAlign w:val="center"/>
            <w:hideMark/>
          </w:tcPr>
          <w:p w14:paraId="61BE4389" w14:textId="77777777" w:rsidR="008149AD" w:rsidRPr="0041294B" w:rsidRDefault="008149AD" w:rsidP="006A052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Tavazzano (LO)</w:t>
            </w:r>
          </w:p>
        </w:tc>
        <w:tc>
          <w:tcPr>
            <w:tcW w:w="12429" w:type="dxa"/>
            <w:vAlign w:val="center"/>
            <w:hideMark/>
          </w:tcPr>
          <w:p w14:paraId="5B31CC3D" w14:textId="7593FF59" w:rsidR="008149AD" w:rsidRPr="0041294B" w:rsidRDefault="008149AD" w:rsidP="006A0522">
            <w:pPr>
              <w:pStyle w:val="NormaleWeb"/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Via Emilia km 307 –26838 Tavazzano –LO - </w:t>
            </w:r>
            <w:r w:rsidRPr="0041294B">
              <w:rPr>
                <w:rFonts w:asciiTheme="minorHAnsi" w:hAnsiTheme="minorHAnsi" w:cstheme="minorHAnsi"/>
                <w:bCs/>
                <w:sz w:val="22"/>
                <w:szCs w:val="22"/>
              </w:rPr>
              <w:t>Tel.</w:t>
            </w:r>
            <w:r w:rsidRPr="0041294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+</w:t>
            </w:r>
            <w:r w:rsidRPr="0041294B">
              <w:rPr>
                <w:rFonts w:asciiTheme="minorHAnsi" w:hAnsiTheme="minorHAnsi" w:cstheme="minorHAnsi"/>
                <w:smallCaps/>
                <w:sz w:val="22"/>
                <w:szCs w:val="22"/>
              </w:rPr>
              <w:t xml:space="preserve">39 0371 761919 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hyperlink r:id="rId16" w:history="1">
              <w:r w:rsidRPr="0041294B">
                <w:rPr>
                  <w:rStyle w:val="Collegamentoipertestuale"/>
                  <w:rFonts w:asciiTheme="minorHAnsi" w:hAnsiTheme="minorHAnsi" w:cstheme="minorHAnsi"/>
                  <w:bCs/>
                  <w:sz w:val="22"/>
                  <w:szCs w:val="22"/>
                </w:rPr>
                <w:t>dc.tavazzano@crea.gov.it</w:t>
              </w:r>
            </w:hyperlink>
          </w:p>
        </w:tc>
      </w:tr>
      <w:tr w:rsidR="008149AD" w:rsidRPr="0041294B" w14:paraId="5F4F34BC" w14:textId="77777777" w:rsidTr="006A0522">
        <w:trPr>
          <w:trHeight w:val="340"/>
        </w:trPr>
        <w:tc>
          <w:tcPr>
            <w:tcW w:w="2547" w:type="dxa"/>
            <w:vAlign w:val="center"/>
            <w:hideMark/>
          </w:tcPr>
          <w:p w14:paraId="499E0AB6" w14:textId="77777777" w:rsidR="008149AD" w:rsidRPr="0041294B" w:rsidRDefault="008149AD" w:rsidP="006A0522">
            <w:pPr>
              <w:tabs>
                <w:tab w:val="left" w:pos="4820"/>
              </w:tabs>
              <w:ind w:left="-42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>Vercelli (VC)</w:t>
            </w:r>
          </w:p>
        </w:tc>
        <w:tc>
          <w:tcPr>
            <w:tcW w:w="12429" w:type="dxa"/>
            <w:vAlign w:val="center"/>
            <w:hideMark/>
          </w:tcPr>
          <w:p w14:paraId="4F0DCBC5" w14:textId="31FE0DBE" w:rsidR="008149AD" w:rsidRPr="0041294B" w:rsidRDefault="008149AD" w:rsidP="006A0522">
            <w:pPr>
              <w:tabs>
                <w:tab w:val="left" w:pos="4820"/>
              </w:tabs>
              <w:ind w:left="-108" w:right="141"/>
              <w:rPr>
                <w:rFonts w:asciiTheme="minorHAnsi" w:hAnsiTheme="minorHAnsi" w:cstheme="minorHAnsi"/>
                <w:sz w:val="22"/>
                <w:szCs w:val="22"/>
              </w:rPr>
            </w:pPr>
            <w:r w:rsidRPr="0041294B">
              <w:rPr>
                <w:rFonts w:asciiTheme="minorHAnsi" w:eastAsia="Calibri" w:hAnsiTheme="minorHAnsi" w:cstheme="minorHAnsi"/>
                <w:sz w:val="22"/>
                <w:szCs w:val="22"/>
              </w:rPr>
              <w:t>S.p</w:t>
            </w:r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. 11 per Torino, km 2,5 - 13100 Vercelli - Tel. +39 0161 217097 </w:t>
            </w:r>
            <w:r w:rsidRPr="0041294B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</w:t>
            </w:r>
            <w:hyperlink r:id="rId17" w:history="1">
              <w:r w:rsidRPr="0041294B">
                <w:rPr>
                  <w:rStyle w:val="Collegamentoipertestuale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dc.vercelli@crea.gov.i</w:t>
              </w:r>
              <w:r w:rsidRPr="0041294B">
                <w:rPr>
                  <w:rStyle w:val="Collegamentoipertestuale"/>
                  <w:rFonts w:asciiTheme="minorHAnsi" w:hAnsiTheme="minorHAnsi" w:cstheme="minorHAnsi"/>
                  <w:sz w:val="22"/>
                  <w:szCs w:val="22"/>
                </w:rPr>
                <w:t>t</w:t>
              </w:r>
            </w:hyperlink>
            <w:r w:rsidRPr="004129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294B">
              <w:rPr>
                <w:rFonts w:asciiTheme="minorHAnsi" w:eastAsia="Calibri" w:hAnsiTheme="minorHAnsi" w:cstheme="minorHAnsi"/>
                <w:sz w:val="22"/>
                <w:szCs w:val="22"/>
                <w:u w:val="single"/>
                <w:lang w:eastAsia="en-US"/>
              </w:rPr>
              <w:t xml:space="preserve"> </w:t>
            </w:r>
          </w:p>
        </w:tc>
      </w:tr>
    </w:tbl>
    <w:p w14:paraId="7CA6E6E9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jc w:val="center"/>
        <w:rPr>
          <w:rFonts w:ascii="Calibri" w:hAnsi="Calibri" w:cs="Calibri"/>
          <w:sz w:val="20"/>
          <w:szCs w:val="20"/>
        </w:rPr>
      </w:pPr>
    </w:p>
    <w:tbl>
      <w:tblPr>
        <w:tblW w:w="15134" w:type="dxa"/>
        <w:tblLook w:val="04A0" w:firstRow="1" w:lastRow="0" w:firstColumn="1" w:lastColumn="0" w:noHBand="0" w:noVBand="1"/>
      </w:tblPr>
      <w:tblGrid>
        <w:gridCol w:w="15134"/>
      </w:tblGrid>
      <w:tr w:rsidR="008149AD" w:rsidRPr="0041294B" w14:paraId="7BEFC74B" w14:textId="77777777" w:rsidTr="006A0522">
        <w:trPr>
          <w:trHeight w:val="1111"/>
        </w:trPr>
        <w:tc>
          <w:tcPr>
            <w:tcW w:w="15134" w:type="dxa"/>
          </w:tcPr>
          <w:p w14:paraId="29F577F3" w14:textId="77777777" w:rsidR="008149AD" w:rsidRPr="0041294B" w:rsidRDefault="008149AD" w:rsidP="006A0522">
            <w:pPr>
              <w:widowControl w:val="0"/>
              <w:tabs>
                <w:tab w:val="left" w:pos="4820"/>
              </w:tabs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Il sottoscritto   ________________________________________ nella qualità di produttore di sementi di varietà da conservazione: _______________________________________</w:t>
            </w:r>
          </w:p>
          <w:p w14:paraId="49077021" w14:textId="77777777" w:rsidR="008149AD" w:rsidRPr="0041294B" w:rsidRDefault="008149AD" w:rsidP="006A0522">
            <w:pPr>
              <w:widowControl w:val="0"/>
              <w:tabs>
                <w:tab w:val="left" w:pos="4820"/>
              </w:tabs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con sede a ______________________________________  Provincia  __________________________  CAP _____________  Partita IVA  ____________________________________</w:t>
            </w:r>
          </w:p>
          <w:p w14:paraId="3D658D70" w14:textId="77777777" w:rsidR="008149AD" w:rsidRPr="0041294B" w:rsidRDefault="008149AD" w:rsidP="006A0522">
            <w:pPr>
              <w:widowControl w:val="0"/>
              <w:tabs>
                <w:tab w:val="left" w:pos="4820"/>
              </w:tabs>
              <w:spacing w:line="360" w:lineRule="au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 xml:space="preserve">Via _______________________________   N. _____________ Tel. / </w:t>
            </w:r>
            <w:proofErr w:type="spellStart"/>
            <w:r w:rsidRPr="0041294B">
              <w:rPr>
                <w:rFonts w:ascii="Calibri" w:hAnsi="Calibri" w:cs="Calibri"/>
                <w:sz w:val="18"/>
                <w:szCs w:val="18"/>
              </w:rPr>
              <w:t>cell</w:t>
            </w:r>
            <w:proofErr w:type="spellEnd"/>
            <w:r w:rsidRPr="0041294B">
              <w:rPr>
                <w:rFonts w:ascii="Calibri" w:hAnsi="Calibri" w:cs="Calibri"/>
                <w:sz w:val="18"/>
                <w:szCs w:val="18"/>
              </w:rPr>
              <w:t xml:space="preserve">. ___________________   e-mail ___________________________________________________________   </w:t>
            </w:r>
          </w:p>
        </w:tc>
      </w:tr>
    </w:tbl>
    <w:p w14:paraId="38BD7EA2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 w:line="276" w:lineRule="auto"/>
        <w:jc w:val="center"/>
        <w:rPr>
          <w:rFonts w:ascii="Calibri" w:hAnsi="Calibri" w:cs="Calibri"/>
          <w:b/>
          <w:sz w:val="18"/>
          <w:szCs w:val="18"/>
        </w:rPr>
      </w:pPr>
      <w:r w:rsidRPr="0041294B">
        <w:rPr>
          <w:rFonts w:ascii="Calibri" w:hAnsi="Calibri" w:cs="Calibri"/>
          <w:b/>
          <w:sz w:val="18"/>
          <w:szCs w:val="18"/>
        </w:rPr>
        <w:t>COMUNICA</w:t>
      </w:r>
    </w:p>
    <w:p w14:paraId="58AFE664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 w:line="360" w:lineRule="auto"/>
        <w:rPr>
          <w:rFonts w:ascii="Calibri" w:hAnsi="Calibri" w:cs="Calibri"/>
          <w:sz w:val="18"/>
          <w:szCs w:val="18"/>
        </w:rPr>
      </w:pPr>
      <w:r w:rsidRPr="0041294B">
        <w:rPr>
          <w:rFonts w:ascii="Calibri" w:hAnsi="Calibri" w:cs="Calibri"/>
          <w:sz w:val="18"/>
          <w:szCs w:val="18"/>
        </w:rPr>
        <w:t xml:space="preserve">l’ubicazione delle superfici destinate al mantenimento in purezza ed alla moltiplicazione di sementi di varietà da conservazione: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14"/>
        <w:gridCol w:w="1320"/>
        <w:gridCol w:w="2109"/>
        <w:gridCol w:w="1691"/>
        <w:gridCol w:w="2479"/>
        <w:gridCol w:w="1653"/>
        <w:gridCol w:w="1488"/>
        <w:gridCol w:w="1650"/>
      </w:tblGrid>
      <w:tr w:rsidR="00AE36A6" w:rsidRPr="0041294B" w14:paraId="29408B43" w14:textId="77777777" w:rsidTr="00D95A7F">
        <w:trPr>
          <w:trHeight w:val="170"/>
        </w:trPr>
        <w:tc>
          <w:tcPr>
            <w:tcW w:w="787" w:type="pct"/>
            <w:vAlign w:val="center"/>
          </w:tcPr>
          <w:p w14:paraId="6F26667D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VARIETÀ</w:t>
            </w:r>
          </w:p>
        </w:tc>
        <w:tc>
          <w:tcPr>
            <w:tcW w:w="449" w:type="pct"/>
            <w:vAlign w:val="center"/>
          </w:tcPr>
          <w:p w14:paraId="6088C452" w14:textId="3F8A9673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ind w:left="-114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DICE SIAN</w:t>
            </w:r>
          </w:p>
        </w:tc>
        <w:tc>
          <w:tcPr>
            <w:tcW w:w="717" w:type="pct"/>
            <w:vAlign w:val="center"/>
          </w:tcPr>
          <w:p w14:paraId="79E05E98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COMUNE</w:t>
            </w:r>
          </w:p>
        </w:tc>
        <w:tc>
          <w:tcPr>
            <w:tcW w:w="575" w:type="pct"/>
            <w:vAlign w:val="center"/>
          </w:tcPr>
          <w:p w14:paraId="2F99E122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LOCALITÀ</w:t>
            </w:r>
          </w:p>
        </w:tc>
        <w:tc>
          <w:tcPr>
            <w:tcW w:w="843" w:type="pct"/>
            <w:vAlign w:val="center"/>
          </w:tcPr>
          <w:p w14:paraId="3D5EAF31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SUPERFICE DESTINATA AL MANTENIMENTO IN PUREZZA ha</w:t>
            </w:r>
          </w:p>
        </w:tc>
        <w:tc>
          <w:tcPr>
            <w:tcW w:w="562" w:type="pct"/>
            <w:vAlign w:val="center"/>
          </w:tcPr>
          <w:p w14:paraId="17124759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FOGLIO</w:t>
            </w:r>
          </w:p>
        </w:tc>
        <w:tc>
          <w:tcPr>
            <w:tcW w:w="506" w:type="pct"/>
            <w:vAlign w:val="center"/>
          </w:tcPr>
          <w:p w14:paraId="3347EFA2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PARTICELLE</w:t>
            </w:r>
          </w:p>
        </w:tc>
        <w:tc>
          <w:tcPr>
            <w:tcW w:w="562" w:type="pct"/>
            <w:vAlign w:val="center"/>
          </w:tcPr>
          <w:p w14:paraId="69C0EC92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294B">
              <w:rPr>
                <w:rFonts w:ascii="Calibri" w:hAnsi="Calibri" w:cs="Calibri"/>
                <w:sz w:val="18"/>
                <w:szCs w:val="18"/>
              </w:rPr>
              <w:t>SEME IMPIEGATO kg</w:t>
            </w:r>
          </w:p>
        </w:tc>
      </w:tr>
      <w:tr w:rsidR="00AE36A6" w:rsidRPr="0041294B" w14:paraId="0C1231CC" w14:textId="77777777" w:rsidTr="00D95A7F">
        <w:trPr>
          <w:trHeight w:val="283"/>
        </w:trPr>
        <w:tc>
          <w:tcPr>
            <w:tcW w:w="787" w:type="pct"/>
            <w:vAlign w:val="center"/>
          </w:tcPr>
          <w:p w14:paraId="2C2B443C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449" w:type="pct"/>
            <w:vAlign w:val="center"/>
          </w:tcPr>
          <w:p w14:paraId="12E582CC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ind w:left="-114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717" w:type="pct"/>
            <w:vAlign w:val="center"/>
          </w:tcPr>
          <w:p w14:paraId="09D78D27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75" w:type="pct"/>
            <w:vAlign w:val="center"/>
          </w:tcPr>
          <w:p w14:paraId="2D4EB7C2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843" w:type="pct"/>
            <w:vAlign w:val="center"/>
          </w:tcPr>
          <w:p w14:paraId="3FEC55DC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62" w:type="pct"/>
            <w:vAlign w:val="center"/>
          </w:tcPr>
          <w:p w14:paraId="5B1117F2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06" w:type="pct"/>
            <w:vAlign w:val="center"/>
          </w:tcPr>
          <w:p w14:paraId="39D088F0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62" w:type="pct"/>
            <w:vAlign w:val="center"/>
          </w:tcPr>
          <w:p w14:paraId="102239DB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AE36A6" w:rsidRPr="0041294B" w14:paraId="297B64DB" w14:textId="77777777" w:rsidTr="00D95A7F">
        <w:trPr>
          <w:trHeight w:val="283"/>
        </w:trPr>
        <w:tc>
          <w:tcPr>
            <w:tcW w:w="787" w:type="pct"/>
            <w:vAlign w:val="center"/>
          </w:tcPr>
          <w:p w14:paraId="310D0B2B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449" w:type="pct"/>
            <w:vAlign w:val="center"/>
          </w:tcPr>
          <w:p w14:paraId="5C7242F7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ind w:left="-114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717" w:type="pct"/>
            <w:vAlign w:val="center"/>
          </w:tcPr>
          <w:p w14:paraId="267FEF79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75" w:type="pct"/>
            <w:vAlign w:val="center"/>
          </w:tcPr>
          <w:p w14:paraId="1512C475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843" w:type="pct"/>
            <w:vAlign w:val="center"/>
          </w:tcPr>
          <w:p w14:paraId="0C078BA2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62" w:type="pct"/>
            <w:vAlign w:val="center"/>
          </w:tcPr>
          <w:p w14:paraId="2C1B699B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06" w:type="pct"/>
            <w:vAlign w:val="center"/>
          </w:tcPr>
          <w:p w14:paraId="32AF1E53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62" w:type="pct"/>
            <w:vAlign w:val="center"/>
          </w:tcPr>
          <w:p w14:paraId="032B26C7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AE36A6" w:rsidRPr="0041294B" w14:paraId="1020C8BC" w14:textId="77777777" w:rsidTr="00D95A7F">
        <w:trPr>
          <w:trHeight w:val="283"/>
        </w:trPr>
        <w:tc>
          <w:tcPr>
            <w:tcW w:w="787" w:type="pct"/>
            <w:tcBorders>
              <w:bottom w:val="single" w:sz="4" w:space="0" w:color="auto"/>
            </w:tcBorders>
            <w:vAlign w:val="center"/>
          </w:tcPr>
          <w:p w14:paraId="7DD8E0C0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449" w:type="pct"/>
            <w:tcBorders>
              <w:bottom w:val="single" w:sz="4" w:space="0" w:color="auto"/>
            </w:tcBorders>
            <w:vAlign w:val="center"/>
          </w:tcPr>
          <w:p w14:paraId="043329A1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ind w:left="-114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39D0ACFA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75" w:type="pct"/>
            <w:tcBorders>
              <w:bottom w:val="single" w:sz="4" w:space="0" w:color="auto"/>
            </w:tcBorders>
            <w:vAlign w:val="center"/>
          </w:tcPr>
          <w:p w14:paraId="1588C219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843" w:type="pct"/>
            <w:tcBorders>
              <w:bottom w:val="single" w:sz="4" w:space="0" w:color="auto"/>
            </w:tcBorders>
            <w:vAlign w:val="center"/>
          </w:tcPr>
          <w:p w14:paraId="3A8AF34D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62" w:type="pct"/>
            <w:tcBorders>
              <w:bottom w:val="single" w:sz="4" w:space="0" w:color="auto"/>
            </w:tcBorders>
            <w:vAlign w:val="center"/>
          </w:tcPr>
          <w:p w14:paraId="6C00164F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</w:tcPr>
          <w:p w14:paraId="5A64C4B7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62" w:type="pct"/>
            <w:tcBorders>
              <w:bottom w:val="single" w:sz="4" w:space="0" w:color="auto"/>
            </w:tcBorders>
            <w:vAlign w:val="center"/>
          </w:tcPr>
          <w:p w14:paraId="66DB8F99" w14:textId="77777777" w:rsidR="00AE36A6" w:rsidRPr="0041294B" w:rsidRDefault="00AE36A6" w:rsidP="00D95A7F">
            <w:pPr>
              <w:pStyle w:val="Testonormale"/>
              <w:tabs>
                <w:tab w:val="left" w:pos="4820"/>
                <w:tab w:val="center" w:pos="7143"/>
                <w:tab w:val="left" w:pos="9390"/>
              </w:tabs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</w:tbl>
    <w:p w14:paraId="54C19A34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ind w:left="-142"/>
        <w:rPr>
          <w:rFonts w:ascii="Calibri" w:hAnsi="Calibri" w:cs="Calibri"/>
          <w:sz w:val="2"/>
          <w:szCs w:val="18"/>
        </w:rPr>
      </w:pPr>
    </w:p>
    <w:p w14:paraId="2245A8CA" w14:textId="1BB36E63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ind w:left="-142"/>
        <w:jc w:val="both"/>
        <w:rPr>
          <w:rFonts w:ascii="Calibri" w:hAnsi="Calibri" w:cs="Calibri"/>
          <w:sz w:val="18"/>
          <w:szCs w:val="18"/>
        </w:rPr>
      </w:pPr>
      <w:r w:rsidRPr="0041294B">
        <w:rPr>
          <w:rFonts w:ascii="Calibri" w:hAnsi="Calibri" w:cs="Calibri"/>
          <w:sz w:val="18"/>
          <w:szCs w:val="18"/>
        </w:rPr>
        <w:t xml:space="preserve">Il sottoscritto chiede ai sensi dell’art. 57 d.lgs. 20/2021, per la superficie destinata alla moltiplicazione, il controllo ufficiale della conformità delle colture di sementi, impegnandosi a corrispondere il corrispettivo dovuto che verrà fatturato in base alle </w:t>
      </w:r>
      <w:hyperlink r:id="rId18" w:history="1">
        <w:r w:rsidRPr="0041294B">
          <w:rPr>
            <w:rStyle w:val="Collegamentoipertestuale"/>
            <w:rFonts w:ascii="Calibri" w:hAnsi="Calibri" w:cs="Calibri"/>
            <w:sz w:val="18"/>
            <w:szCs w:val="18"/>
          </w:rPr>
          <w:t>tariffe di certificazione in vigore</w:t>
        </w:r>
      </w:hyperlink>
      <w:r w:rsidRPr="0041294B">
        <w:rPr>
          <w:rFonts w:ascii="Calibri" w:hAnsi="Calibri" w:cs="Calibri"/>
          <w:sz w:val="18"/>
          <w:szCs w:val="18"/>
        </w:rPr>
        <w:t xml:space="preserve"> (DM 24/01/2003).</w:t>
      </w:r>
    </w:p>
    <w:p w14:paraId="65691670" w14:textId="77777777" w:rsidR="008149AD" w:rsidRPr="0041294B" w:rsidRDefault="008149AD" w:rsidP="008149AD">
      <w:pPr>
        <w:widowControl w:val="0"/>
        <w:tabs>
          <w:tab w:val="left" w:pos="1134"/>
          <w:tab w:val="left" w:pos="4820"/>
        </w:tabs>
        <w:spacing w:after="120"/>
        <w:rPr>
          <w:rFonts w:ascii="Calibri" w:hAnsi="Calibri" w:cs="Calibri"/>
          <w:sz w:val="20"/>
          <w:szCs w:val="20"/>
        </w:rPr>
      </w:pPr>
    </w:p>
    <w:p w14:paraId="3A3B41F1" w14:textId="13275114" w:rsidR="00515CCC" w:rsidRPr="0041294B" w:rsidRDefault="008149AD" w:rsidP="005E265B">
      <w:pPr>
        <w:widowControl w:val="0"/>
        <w:tabs>
          <w:tab w:val="left" w:pos="851"/>
          <w:tab w:val="left" w:pos="4820"/>
          <w:tab w:val="center" w:pos="10773"/>
        </w:tabs>
        <w:spacing w:after="120"/>
        <w:rPr>
          <w:rFonts w:ascii="Calibri" w:hAnsi="Calibri"/>
          <w:b/>
          <w:bCs/>
          <w:sz w:val="22"/>
          <w:szCs w:val="22"/>
        </w:rPr>
      </w:pPr>
      <w:r w:rsidRPr="0041294B">
        <w:rPr>
          <w:rFonts w:ascii="Calibri" w:hAnsi="Calibri" w:cs="Calibri"/>
          <w:b/>
          <w:sz w:val="20"/>
          <w:szCs w:val="20"/>
        </w:rPr>
        <w:t>DATA</w:t>
      </w:r>
      <w:r w:rsidRPr="0041294B">
        <w:rPr>
          <w:rFonts w:ascii="Calibri" w:hAnsi="Calibri" w:cs="Calibri"/>
          <w:b/>
          <w:sz w:val="20"/>
          <w:szCs w:val="20"/>
        </w:rPr>
        <w:tab/>
        <w:t>_________________</w:t>
      </w:r>
      <w:r w:rsidR="005E265B">
        <w:rPr>
          <w:rFonts w:ascii="Calibri" w:hAnsi="Calibri" w:cs="Calibri"/>
          <w:b/>
          <w:sz w:val="20"/>
          <w:szCs w:val="20"/>
        </w:rPr>
        <w:tab/>
      </w:r>
      <w:r w:rsidRPr="0041294B">
        <w:rPr>
          <w:rFonts w:ascii="Calibri" w:hAnsi="Calibri" w:cs="Calibri"/>
          <w:sz w:val="20"/>
          <w:szCs w:val="20"/>
        </w:rPr>
        <w:t>FIRMA</w:t>
      </w:r>
      <w:r w:rsidR="005E265B">
        <w:rPr>
          <w:rFonts w:ascii="Calibri" w:hAnsi="Calibri" w:cs="Calibri"/>
          <w:sz w:val="20"/>
          <w:szCs w:val="20"/>
        </w:rPr>
        <w:t xml:space="preserve">     </w:t>
      </w:r>
      <w:r w:rsidRPr="0041294B">
        <w:rPr>
          <w:rFonts w:ascii="Calibri" w:hAnsi="Calibri" w:cs="Calibri"/>
          <w:sz w:val="20"/>
          <w:szCs w:val="20"/>
        </w:rPr>
        <w:t>__________________________</w:t>
      </w:r>
      <w:bookmarkEnd w:id="0"/>
    </w:p>
    <w:sectPr w:rsidR="00515CCC" w:rsidRPr="0041294B" w:rsidSect="005E265B">
      <w:footerReference w:type="even" r:id="rId19"/>
      <w:footerReference w:type="default" r:id="rId20"/>
      <w:headerReference w:type="first" r:id="rId21"/>
      <w:footerReference w:type="first" r:id="rId22"/>
      <w:pgSz w:w="16840" w:h="11907" w:orient="landscape" w:code="9"/>
      <w:pgMar w:top="709" w:right="1134" w:bottom="1134" w:left="99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9449E" w14:textId="77777777" w:rsidR="00505A01" w:rsidRDefault="00505A01">
      <w:r>
        <w:separator/>
      </w:r>
    </w:p>
  </w:endnote>
  <w:endnote w:type="continuationSeparator" w:id="0">
    <w:p w14:paraId="0486B0B8" w14:textId="77777777" w:rsidR="00505A01" w:rsidRDefault="00505A01">
      <w:r>
        <w:continuationSeparator/>
      </w:r>
    </w:p>
  </w:endnote>
  <w:endnote w:type="continuationNotice" w:id="1">
    <w:p w14:paraId="3E02F9AA" w14:textId="77777777" w:rsidR="00505A01" w:rsidRDefault="00505A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58ADB" w14:textId="77777777" w:rsidR="00283F24" w:rsidRDefault="00283F24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8</w:t>
    </w:r>
    <w:r>
      <w:rPr>
        <w:rStyle w:val="Numeropagina"/>
      </w:rPr>
      <w:fldChar w:fldCharType="end"/>
    </w:r>
  </w:p>
  <w:p w14:paraId="1CDCCB61" w14:textId="77777777" w:rsidR="00283F24" w:rsidRDefault="00283F24" w:rsidP="0021647D">
    <w:pPr>
      <w:pStyle w:val="Pidipagina"/>
      <w:ind w:right="360"/>
    </w:pPr>
  </w:p>
  <w:p w14:paraId="5D72F738" w14:textId="77777777" w:rsidR="00283F24" w:rsidRDefault="00283F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A791F" w14:textId="77777777" w:rsidR="00283F24" w:rsidRDefault="00283F24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0F883" w14:textId="77777777" w:rsidR="00283F24" w:rsidRPr="00B63684" w:rsidRDefault="00283F24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FF432" w14:textId="77777777" w:rsidR="00505A01" w:rsidRDefault="00505A01">
      <w:r>
        <w:separator/>
      </w:r>
    </w:p>
  </w:footnote>
  <w:footnote w:type="continuationSeparator" w:id="0">
    <w:p w14:paraId="656CAE74" w14:textId="77777777" w:rsidR="00505A01" w:rsidRDefault="00505A01">
      <w:r>
        <w:continuationSeparator/>
      </w:r>
    </w:p>
  </w:footnote>
  <w:footnote w:type="continuationNotice" w:id="1">
    <w:p w14:paraId="24022D1D" w14:textId="77777777" w:rsidR="00505A01" w:rsidRDefault="00505A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7F5F7" w14:textId="77777777" w:rsidR="00283F24" w:rsidRDefault="00283F24">
    <w:pPr>
      <w:pStyle w:val="Intestazione"/>
    </w:pPr>
  </w:p>
  <w:p w14:paraId="6713B309" w14:textId="77777777" w:rsidR="00283F24" w:rsidRDefault="00283F24">
    <w:pPr>
      <w:pStyle w:val="Intestazione"/>
    </w:pPr>
  </w:p>
  <w:p w14:paraId="79C843D9" w14:textId="77777777" w:rsidR="00283F24" w:rsidRDefault="00283F24">
    <w:pPr>
      <w:pStyle w:val="Intestazione"/>
    </w:pPr>
  </w:p>
  <w:p w14:paraId="12DFC509" w14:textId="77777777" w:rsidR="00283F24" w:rsidRDefault="00283F24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01B70A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</w:pPr>
      <w:rPr>
        <w:rFonts w:ascii="OpenSymbol" w:hAnsi="OpenSymbol" w:cs="OpenSymbol"/>
      </w:rPr>
    </w:lvl>
  </w:abstractNum>
  <w:abstractNum w:abstractNumId="3" w15:restartNumberingAfterBreak="0">
    <w:nsid w:val="02965139"/>
    <w:multiLevelType w:val="hybridMultilevel"/>
    <w:tmpl w:val="8C3C5C92"/>
    <w:lvl w:ilvl="0" w:tplc="0410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03FB6B2D"/>
    <w:multiLevelType w:val="hybridMultilevel"/>
    <w:tmpl w:val="D22C5B6E"/>
    <w:lvl w:ilvl="0" w:tplc="21D098D4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5" w15:restartNumberingAfterBreak="0">
    <w:nsid w:val="07980EB1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47765"/>
    <w:multiLevelType w:val="hybridMultilevel"/>
    <w:tmpl w:val="FA4026EC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8EC0995"/>
    <w:multiLevelType w:val="hybridMultilevel"/>
    <w:tmpl w:val="F342B484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44153"/>
    <w:multiLevelType w:val="hybridMultilevel"/>
    <w:tmpl w:val="A05088F2"/>
    <w:lvl w:ilvl="0" w:tplc="245AF09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BC391C"/>
    <w:multiLevelType w:val="hybridMultilevel"/>
    <w:tmpl w:val="59021DA4"/>
    <w:lvl w:ilvl="0" w:tplc="3872F5E8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57796"/>
    <w:multiLevelType w:val="hybridMultilevel"/>
    <w:tmpl w:val="068EE686"/>
    <w:lvl w:ilvl="0" w:tplc="B03EB1CC">
      <w:start w:val="1"/>
      <w:numFmt w:val="decimal"/>
      <w:lvlText w:val="%1)"/>
      <w:lvlJc w:val="left"/>
      <w:pPr>
        <w:ind w:left="129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010" w:hanging="360"/>
      </w:pPr>
    </w:lvl>
    <w:lvl w:ilvl="2" w:tplc="0410001B" w:tentative="1">
      <w:start w:val="1"/>
      <w:numFmt w:val="lowerRoman"/>
      <w:lvlText w:val="%3."/>
      <w:lvlJc w:val="right"/>
      <w:pPr>
        <w:ind w:left="2730" w:hanging="180"/>
      </w:pPr>
    </w:lvl>
    <w:lvl w:ilvl="3" w:tplc="0410000F" w:tentative="1">
      <w:start w:val="1"/>
      <w:numFmt w:val="decimal"/>
      <w:lvlText w:val="%4."/>
      <w:lvlJc w:val="left"/>
      <w:pPr>
        <w:ind w:left="3450" w:hanging="360"/>
      </w:pPr>
    </w:lvl>
    <w:lvl w:ilvl="4" w:tplc="04100019" w:tentative="1">
      <w:start w:val="1"/>
      <w:numFmt w:val="lowerLetter"/>
      <w:lvlText w:val="%5."/>
      <w:lvlJc w:val="left"/>
      <w:pPr>
        <w:ind w:left="4170" w:hanging="360"/>
      </w:pPr>
    </w:lvl>
    <w:lvl w:ilvl="5" w:tplc="0410001B" w:tentative="1">
      <w:start w:val="1"/>
      <w:numFmt w:val="lowerRoman"/>
      <w:lvlText w:val="%6."/>
      <w:lvlJc w:val="right"/>
      <w:pPr>
        <w:ind w:left="4890" w:hanging="180"/>
      </w:pPr>
    </w:lvl>
    <w:lvl w:ilvl="6" w:tplc="0410000F" w:tentative="1">
      <w:start w:val="1"/>
      <w:numFmt w:val="decimal"/>
      <w:lvlText w:val="%7."/>
      <w:lvlJc w:val="left"/>
      <w:pPr>
        <w:ind w:left="5610" w:hanging="360"/>
      </w:pPr>
    </w:lvl>
    <w:lvl w:ilvl="7" w:tplc="04100019" w:tentative="1">
      <w:start w:val="1"/>
      <w:numFmt w:val="lowerLetter"/>
      <w:lvlText w:val="%8."/>
      <w:lvlJc w:val="left"/>
      <w:pPr>
        <w:ind w:left="6330" w:hanging="360"/>
      </w:pPr>
    </w:lvl>
    <w:lvl w:ilvl="8" w:tplc="0410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1" w15:restartNumberingAfterBreak="0">
    <w:nsid w:val="0DFA6A4F"/>
    <w:multiLevelType w:val="hybridMultilevel"/>
    <w:tmpl w:val="5C221E7A"/>
    <w:lvl w:ilvl="0" w:tplc="83282FD2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80556E"/>
    <w:multiLevelType w:val="hybridMultilevel"/>
    <w:tmpl w:val="912E01FE"/>
    <w:lvl w:ilvl="0" w:tplc="E14CC874">
      <w:start w:val="1"/>
      <w:numFmt w:val="decimal"/>
      <w:lvlText w:val="(%1)"/>
      <w:lvlJc w:val="left"/>
      <w:pPr>
        <w:ind w:left="36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E4262"/>
    <w:multiLevelType w:val="hybridMultilevel"/>
    <w:tmpl w:val="E7FEAFE6"/>
    <w:lvl w:ilvl="0" w:tplc="FFFFFFFF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C15ED6"/>
    <w:multiLevelType w:val="hybridMultilevel"/>
    <w:tmpl w:val="82FEB29E"/>
    <w:lvl w:ilvl="0" w:tplc="07523A92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bCs/>
        <w:sz w:val="20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030D6"/>
    <w:multiLevelType w:val="hybridMultilevel"/>
    <w:tmpl w:val="6458069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E2598"/>
    <w:multiLevelType w:val="hybridMultilevel"/>
    <w:tmpl w:val="F0F69B6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096377"/>
    <w:multiLevelType w:val="hybridMultilevel"/>
    <w:tmpl w:val="8F5E873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127E15"/>
    <w:multiLevelType w:val="hybridMultilevel"/>
    <w:tmpl w:val="5150FB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91A4F"/>
    <w:multiLevelType w:val="hybridMultilevel"/>
    <w:tmpl w:val="F9AE2B70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01AEB"/>
    <w:multiLevelType w:val="hybridMultilevel"/>
    <w:tmpl w:val="CB08781E"/>
    <w:lvl w:ilvl="0" w:tplc="B3AC5AB2">
      <w:start w:val="20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096FCB"/>
    <w:multiLevelType w:val="singleLevel"/>
    <w:tmpl w:val="83282FD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E232792"/>
    <w:multiLevelType w:val="multilevel"/>
    <w:tmpl w:val="9198DAB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3" w15:restartNumberingAfterBreak="0">
    <w:nsid w:val="2E30168B"/>
    <w:multiLevelType w:val="hybridMultilevel"/>
    <w:tmpl w:val="284EB0D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7D7725"/>
    <w:multiLevelType w:val="hybridMultilevel"/>
    <w:tmpl w:val="0B3C6932"/>
    <w:lvl w:ilvl="0" w:tplc="458454F6">
      <w:numFmt w:val="bullet"/>
      <w:lvlText w:val="­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429D8"/>
    <w:multiLevelType w:val="hybridMultilevel"/>
    <w:tmpl w:val="DAE87B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447DF9"/>
    <w:multiLevelType w:val="hybridMultilevel"/>
    <w:tmpl w:val="3A9CD2FE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33504865"/>
    <w:multiLevelType w:val="hybridMultilevel"/>
    <w:tmpl w:val="1E32B1F2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61715E"/>
    <w:multiLevelType w:val="hybridMultilevel"/>
    <w:tmpl w:val="BF84A24E"/>
    <w:lvl w:ilvl="0" w:tplc="2BFE3CC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32F2B43A">
      <w:numFmt w:val="bullet"/>
      <w:lvlText w:val="-"/>
      <w:lvlJc w:val="left"/>
      <w:pPr>
        <w:ind w:left="2359" w:hanging="57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CC51B1D"/>
    <w:multiLevelType w:val="hybridMultilevel"/>
    <w:tmpl w:val="9878CC0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4078E3"/>
    <w:multiLevelType w:val="hybridMultilevel"/>
    <w:tmpl w:val="CFDE2A18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3E533F74"/>
    <w:multiLevelType w:val="hybridMultilevel"/>
    <w:tmpl w:val="22B0029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E4A9D"/>
    <w:multiLevelType w:val="hybridMultilevel"/>
    <w:tmpl w:val="523E9FD0"/>
    <w:lvl w:ilvl="0" w:tplc="FFFFFFFF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D51DAB"/>
    <w:multiLevelType w:val="hybridMultilevel"/>
    <w:tmpl w:val="E2D836DE"/>
    <w:lvl w:ilvl="0" w:tplc="95D2FF1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F3011"/>
    <w:multiLevelType w:val="hybridMultilevel"/>
    <w:tmpl w:val="ED4E7940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482E4D65"/>
    <w:multiLevelType w:val="hybridMultilevel"/>
    <w:tmpl w:val="DB0AD278"/>
    <w:lvl w:ilvl="0" w:tplc="06146C7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215D7"/>
    <w:multiLevelType w:val="hybridMultilevel"/>
    <w:tmpl w:val="13F27B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1E61EC"/>
    <w:multiLevelType w:val="hybridMultilevel"/>
    <w:tmpl w:val="BB8A52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826060"/>
    <w:multiLevelType w:val="hybridMultilevel"/>
    <w:tmpl w:val="84BE0972"/>
    <w:lvl w:ilvl="0" w:tplc="CE0ACE5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  <w:i w:val="0"/>
        <w:sz w:val="20"/>
        <w:szCs w:val="2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7B18F4"/>
    <w:multiLevelType w:val="hybridMultilevel"/>
    <w:tmpl w:val="502ADBD2"/>
    <w:lvl w:ilvl="0" w:tplc="BA5A815E">
      <w:start w:val="3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36DFB"/>
    <w:multiLevelType w:val="singleLevel"/>
    <w:tmpl w:val="04100001"/>
    <w:lvl w:ilvl="0">
      <w:start w:val="17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57151AD8"/>
    <w:multiLevelType w:val="hybridMultilevel"/>
    <w:tmpl w:val="BAEC6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F01AF"/>
    <w:multiLevelType w:val="hybridMultilevel"/>
    <w:tmpl w:val="68C25CC2"/>
    <w:lvl w:ilvl="0" w:tplc="04100001">
      <w:start w:val="1"/>
      <w:numFmt w:val="bullet"/>
      <w:lvlText w:val=""/>
      <w:lvlJc w:val="left"/>
      <w:pPr>
        <w:ind w:left="21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43" w15:restartNumberingAfterBreak="0">
    <w:nsid w:val="58F73F87"/>
    <w:multiLevelType w:val="hybridMultilevel"/>
    <w:tmpl w:val="22B00298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9FD197D"/>
    <w:multiLevelType w:val="hybridMultilevel"/>
    <w:tmpl w:val="A9B4D26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B267CA0"/>
    <w:multiLevelType w:val="hybridMultilevel"/>
    <w:tmpl w:val="D82E0EE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5CBC540D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47" w15:restartNumberingAfterBreak="0">
    <w:nsid w:val="5D710D7A"/>
    <w:multiLevelType w:val="hybridMultilevel"/>
    <w:tmpl w:val="53045850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5DE96D5A"/>
    <w:multiLevelType w:val="hybridMultilevel"/>
    <w:tmpl w:val="D102C596"/>
    <w:lvl w:ilvl="0" w:tplc="D78A677E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244CC7"/>
    <w:multiLevelType w:val="hybridMultilevel"/>
    <w:tmpl w:val="A95CBDCA"/>
    <w:lvl w:ilvl="0" w:tplc="76727F28">
      <w:start w:val="3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9C5535"/>
    <w:multiLevelType w:val="hybridMultilevel"/>
    <w:tmpl w:val="4574FC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38E184C"/>
    <w:multiLevelType w:val="hybridMultilevel"/>
    <w:tmpl w:val="B08433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DC0ECF"/>
    <w:multiLevelType w:val="hybridMultilevel"/>
    <w:tmpl w:val="7F0C84FE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65A951F8"/>
    <w:multiLevelType w:val="hybridMultilevel"/>
    <w:tmpl w:val="D0D40986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6E4EC7"/>
    <w:multiLevelType w:val="hybridMultilevel"/>
    <w:tmpl w:val="C49C2A1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630E26"/>
    <w:multiLevelType w:val="hybridMultilevel"/>
    <w:tmpl w:val="0A28DA04"/>
    <w:lvl w:ilvl="0" w:tplc="7B98F9EA">
      <w:start w:val="1"/>
      <w:numFmt w:val="decimal"/>
      <w:lvlText w:val="%1)"/>
      <w:lvlJc w:val="left"/>
      <w:pPr>
        <w:ind w:left="360" w:hanging="360"/>
      </w:pPr>
      <w:rPr>
        <w:rFonts w:ascii="Verdana" w:hAnsi="Verdana" w:hint="default"/>
        <w:b/>
        <w:i/>
        <w:iCs w:val="0"/>
        <w:sz w:val="20"/>
        <w:szCs w:val="20"/>
        <w:u w:val="none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8F1368C"/>
    <w:multiLevelType w:val="hybridMultilevel"/>
    <w:tmpl w:val="A9500CB6"/>
    <w:lvl w:ilvl="0" w:tplc="B03EB1CC">
      <w:start w:val="1"/>
      <w:numFmt w:val="decimal"/>
      <w:lvlText w:val="%1)"/>
      <w:lvlJc w:val="left"/>
      <w:pPr>
        <w:ind w:left="720" w:hanging="360"/>
      </w:pPr>
      <w:rPr>
        <w:b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E2B"/>
    <w:multiLevelType w:val="hybridMultilevel"/>
    <w:tmpl w:val="F744A8F0"/>
    <w:lvl w:ilvl="0" w:tplc="B288AB60">
      <w:start w:val="1"/>
      <w:numFmt w:val="upperLetter"/>
      <w:lvlText w:val="%1."/>
      <w:lvlJc w:val="left"/>
      <w:pPr>
        <w:ind w:left="720" w:hanging="360"/>
      </w:pPr>
      <w:rPr>
        <w:color w:val="auto"/>
        <w:sz w:val="28"/>
        <w:szCs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7E207B"/>
    <w:multiLevelType w:val="multilevel"/>
    <w:tmpl w:val="9B7A38C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9" w15:restartNumberingAfterBreak="0">
    <w:nsid w:val="6BC64DD4"/>
    <w:multiLevelType w:val="hybridMultilevel"/>
    <w:tmpl w:val="06EAAAFE"/>
    <w:lvl w:ilvl="0" w:tplc="FFFFFFFF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0A00DC"/>
    <w:multiLevelType w:val="hybridMultilevel"/>
    <w:tmpl w:val="4EC2EB28"/>
    <w:lvl w:ilvl="0" w:tplc="FFFFFFFF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6C7F7FE5"/>
    <w:multiLevelType w:val="hybridMultilevel"/>
    <w:tmpl w:val="9DF684E8"/>
    <w:lvl w:ilvl="0" w:tplc="13E48F32">
      <w:start w:val="1"/>
      <w:numFmt w:val="decimal"/>
      <w:lvlText w:val="%1)"/>
      <w:lvlJc w:val="left"/>
      <w:pPr>
        <w:ind w:left="720" w:hanging="360"/>
      </w:pPr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F6E0EA7"/>
    <w:multiLevelType w:val="singleLevel"/>
    <w:tmpl w:val="13E48F32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b/>
        <w:bCs/>
        <w:i w:val="0"/>
        <w:u w:val="none"/>
      </w:rPr>
    </w:lvl>
  </w:abstractNum>
  <w:abstractNum w:abstractNumId="63" w15:restartNumberingAfterBreak="0">
    <w:nsid w:val="745A60F3"/>
    <w:multiLevelType w:val="hybridMultilevel"/>
    <w:tmpl w:val="FFA62D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0F0057"/>
    <w:multiLevelType w:val="hybridMultilevel"/>
    <w:tmpl w:val="4A2003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  <w:sz w:val="20"/>
        <w:szCs w:val="2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82A41D7"/>
    <w:multiLevelType w:val="hybridMultilevel"/>
    <w:tmpl w:val="F7169A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690FF2"/>
    <w:multiLevelType w:val="hybridMultilevel"/>
    <w:tmpl w:val="E5DCBC66"/>
    <w:lvl w:ilvl="0" w:tplc="041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7" w15:restartNumberingAfterBreak="0">
    <w:nsid w:val="7A0B5502"/>
    <w:multiLevelType w:val="hybridMultilevel"/>
    <w:tmpl w:val="695434F8"/>
    <w:lvl w:ilvl="0" w:tplc="570847C8">
      <w:start w:val="1"/>
      <w:numFmt w:val="lowerLetter"/>
      <w:lvlText w:val="%1)"/>
      <w:lvlJc w:val="left"/>
      <w:pPr>
        <w:ind w:left="723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8" w15:restartNumberingAfterBreak="0">
    <w:nsid w:val="7A6B24BF"/>
    <w:multiLevelType w:val="hybridMultilevel"/>
    <w:tmpl w:val="B99E7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A707B72"/>
    <w:multiLevelType w:val="hybridMultilevel"/>
    <w:tmpl w:val="43EC3FF6"/>
    <w:lvl w:ilvl="0" w:tplc="04100017">
      <w:start w:val="1"/>
      <w:numFmt w:val="lowerLetter"/>
      <w:lvlText w:val="%1)"/>
      <w:lvlJc w:val="left"/>
      <w:pPr>
        <w:ind w:left="723" w:hanging="360"/>
      </w:pPr>
    </w:lvl>
    <w:lvl w:ilvl="1" w:tplc="04100019" w:tentative="1">
      <w:start w:val="1"/>
      <w:numFmt w:val="lowerLetter"/>
      <w:lvlText w:val="%2."/>
      <w:lvlJc w:val="left"/>
      <w:pPr>
        <w:ind w:left="1443" w:hanging="360"/>
      </w:pPr>
    </w:lvl>
    <w:lvl w:ilvl="2" w:tplc="0410001B" w:tentative="1">
      <w:start w:val="1"/>
      <w:numFmt w:val="lowerRoman"/>
      <w:lvlText w:val="%3."/>
      <w:lvlJc w:val="right"/>
      <w:pPr>
        <w:ind w:left="2163" w:hanging="180"/>
      </w:pPr>
    </w:lvl>
    <w:lvl w:ilvl="3" w:tplc="0410000F" w:tentative="1">
      <w:start w:val="1"/>
      <w:numFmt w:val="decimal"/>
      <w:lvlText w:val="%4."/>
      <w:lvlJc w:val="left"/>
      <w:pPr>
        <w:ind w:left="2883" w:hanging="360"/>
      </w:pPr>
    </w:lvl>
    <w:lvl w:ilvl="4" w:tplc="04100019" w:tentative="1">
      <w:start w:val="1"/>
      <w:numFmt w:val="lowerLetter"/>
      <w:lvlText w:val="%5."/>
      <w:lvlJc w:val="left"/>
      <w:pPr>
        <w:ind w:left="3603" w:hanging="360"/>
      </w:pPr>
    </w:lvl>
    <w:lvl w:ilvl="5" w:tplc="0410001B" w:tentative="1">
      <w:start w:val="1"/>
      <w:numFmt w:val="lowerRoman"/>
      <w:lvlText w:val="%6."/>
      <w:lvlJc w:val="right"/>
      <w:pPr>
        <w:ind w:left="4323" w:hanging="180"/>
      </w:pPr>
    </w:lvl>
    <w:lvl w:ilvl="6" w:tplc="0410000F" w:tentative="1">
      <w:start w:val="1"/>
      <w:numFmt w:val="decimal"/>
      <w:lvlText w:val="%7."/>
      <w:lvlJc w:val="left"/>
      <w:pPr>
        <w:ind w:left="5043" w:hanging="360"/>
      </w:pPr>
    </w:lvl>
    <w:lvl w:ilvl="7" w:tplc="04100019" w:tentative="1">
      <w:start w:val="1"/>
      <w:numFmt w:val="lowerLetter"/>
      <w:lvlText w:val="%8."/>
      <w:lvlJc w:val="left"/>
      <w:pPr>
        <w:ind w:left="5763" w:hanging="360"/>
      </w:pPr>
    </w:lvl>
    <w:lvl w:ilvl="8" w:tplc="0410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0" w15:restartNumberingAfterBreak="0">
    <w:nsid w:val="7CE704FF"/>
    <w:multiLevelType w:val="hybridMultilevel"/>
    <w:tmpl w:val="B43A86F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7DE51A79"/>
    <w:multiLevelType w:val="hybridMultilevel"/>
    <w:tmpl w:val="ED4E7940"/>
    <w:lvl w:ilvl="0" w:tplc="13E48F32">
      <w:start w:val="1"/>
      <w:numFmt w:val="decimal"/>
      <w:lvlText w:val="%1)"/>
      <w:lvlJc w:val="left"/>
      <w:rPr>
        <w:b/>
        <w:bCs/>
        <w:i w:val="0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2" w15:restartNumberingAfterBreak="0">
    <w:nsid w:val="7FCA473D"/>
    <w:multiLevelType w:val="hybridMultilevel"/>
    <w:tmpl w:val="910C223E"/>
    <w:lvl w:ilvl="0" w:tplc="2BFE3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33372">
    <w:abstractNumId w:val="68"/>
  </w:num>
  <w:num w:numId="2" w16cid:durableId="1245802389">
    <w:abstractNumId w:val="50"/>
  </w:num>
  <w:num w:numId="3" w16cid:durableId="808400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5815235">
    <w:abstractNumId w:val="4"/>
  </w:num>
  <w:num w:numId="5" w16cid:durableId="404109865">
    <w:abstractNumId w:val="30"/>
  </w:num>
  <w:num w:numId="6" w16cid:durableId="1494295833">
    <w:abstractNumId w:val="1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7" w16cid:durableId="452527877">
    <w:abstractNumId w:val="62"/>
  </w:num>
  <w:num w:numId="8" w16cid:durableId="184101671">
    <w:abstractNumId w:val="22"/>
  </w:num>
  <w:num w:numId="9" w16cid:durableId="594285628">
    <w:abstractNumId w:val="58"/>
  </w:num>
  <w:num w:numId="10" w16cid:durableId="149059118">
    <w:abstractNumId w:val="2"/>
  </w:num>
  <w:num w:numId="11" w16cid:durableId="1989286337">
    <w:abstractNumId w:val="20"/>
  </w:num>
  <w:num w:numId="12" w16cid:durableId="450900353">
    <w:abstractNumId w:val="9"/>
  </w:num>
  <w:num w:numId="13" w16cid:durableId="48916225">
    <w:abstractNumId w:val="21"/>
  </w:num>
  <w:num w:numId="14" w16cid:durableId="473719691">
    <w:abstractNumId w:val="12"/>
  </w:num>
  <w:num w:numId="15" w16cid:durableId="1017080866">
    <w:abstractNumId w:val="70"/>
  </w:num>
  <w:num w:numId="16" w16cid:durableId="1470585784">
    <w:abstractNumId w:val="26"/>
  </w:num>
  <w:num w:numId="17" w16cid:durableId="288438646">
    <w:abstractNumId w:val="47"/>
  </w:num>
  <w:num w:numId="18" w16cid:durableId="1076516229">
    <w:abstractNumId w:val="42"/>
  </w:num>
  <w:num w:numId="19" w16cid:durableId="1204829515">
    <w:abstractNumId w:val="66"/>
  </w:num>
  <w:num w:numId="20" w16cid:durableId="1643390077">
    <w:abstractNumId w:val="41"/>
  </w:num>
  <w:num w:numId="21" w16cid:durableId="1168594653">
    <w:abstractNumId w:val="36"/>
  </w:num>
  <w:num w:numId="22" w16cid:durableId="2077775964">
    <w:abstractNumId w:val="24"/>
  </w:num>
  <w:num w:numId="23" w16cid:durableId="600141868">
    <w:abstractNumId w:val="5"/>
  </w:num>
  <w:num w:numId="24" w16cid:durableId="1703942178">
    <w:abstractNumId w:val="3"/>
  </w:num>
  <w:num w:numId="25" w16cid:durableId="1149325118">
    <w:abstractNumId w:val="33"/>
  </w:num>
  <w:num w:numId="26" w16cid:durableId="525215647">
    <w:abstractNumId w:val="18"/>
  </w:num>
  <w:num w:numId="27" w16cid:durableId="762069259">
    <w:abstractNumId w:val="6"/>
  </w:num>
  <w:num w:numId="28" w16cid:durableId="874929426">
    <w:abstractNumId w:val="40"/>
  </w:num>
  <w:num w:numId="29" w16cid:durableId="329333600">
    <w:abstractNumId w:val="52"/>
  </w:num>
  <w:num w:numId="30" w16cid:durableId="1574970154">
    <w:abstractNumId w:val="25"/>
  </w:num>
  <w:num w:numId="31" w16cid:durableId="271129456">
    <w:abstractNumId w:val="7"/>
  </w:num>
  <w:num w:numId="32" w16cid:durableId="1201671686">
    <w:abstractNumId w:val="44"/>
  </w:num>
  <w:num w:numId="33" w16cid:durableId="1825662319">
    <w:abstractNumId w:val="46"/>
  </w:num>
  <w:num w:numId="34" w16cid:durableId="1685669627">
    <w:abstractNumId w:val="37"/>
  </w:num>
  <w:num w:numId="35" w16cid:durableId="598025065">
    <w:abstractNumId w:val="48"/>
  </w:num>
  <w:num w:numId="36" w16cid:durableId="1811094329">
    <w:abstractNumId w:val="71"/>
  </w:num>
  <w:num w:numId="37" w16cid:durableId="628366233">
    <w:abstractNumId w:val="53"/>
  </w:num>
  <w:num w:numId="38" w16cid:durableId="1787893118">
    <w:abstractNumId w:val="10"/>
  </w:num>
  <w:num w:numId="39" w16cid:durableId="1516260339">
    <w:abstractNumId w:val="49"/>
  </w:num>
  <w:num w:numId="40" w16cid:durableId="1243947051">
    <w:abstractNumId w:val="51"/>
  </w:num>
  <w:num w:numId="41" w16cid:durableId="1648706388">
    <w:abstractNumId w:val="32"/>
  </w:num>
  <w:num w:numId="42" w16cid:durableId="2099401941">
    <w:abstractNumId w:val="65"/>
  </w:num>
  <w:num w:numId="43" w16cid:durableId="16858467">
    <w:abstractNumId w:val="45"/>
  </w:num>
  <w:num w:numId="44" w16cid:durableId="694114594">
    <w:abstractNumId w:val="61"/>
  </w:num>
  <w:num w:numId="45" w16cid:durableId="1484080505">
    <w:abstractNumId w:val="34"/>
  </w:num>
  <w:num w:numId="46" w16cid:durableId="1821997475">
    <w:abstractNumId w:val="59"/>
  </w:num>
  <w:num w:numId="47" w16cid:durableId="828133119">
    <w:abstractNumId w:val="31"/>
  </w:num>
  <w:num w:numId="48" w16cid:durableId="625622637">
    <w:abstractNumId w:val="54"/>
  </w:num>
  <w:num w:numId="49" w16cid:durableId="777024125">
    <w:abstractNumId w:val="63"/>
  </w:num>
  <w:num w:numId="50" w16cid:durableId="1293822660">
    <w:abstractNumId w:val="11"/>
  </w:num>
  <w:num w:numId="51" w16cid:durableId="990600739">
    <w:abstractNumId w:val="69"/>
  </w:num>
  <w:num w:numId="52" w16cid:durableId="1095008044">
    <w:abstractNumId w:val="8"/>
  </w:num>
  <w:num w:numId="53" w16cid:durableId="1851991725">
    <w:abstractNumId w:val="28"/>
  </w:num>
  <w:num w:numId="54" w16cid:durableId="925501491">
    <w:abstractNumId w:val="72"/>
  </w:num>
  <w:num w:numId="55" w16cid:durableId="1095706887">
    <w:abstractNumId w:val="19"/>
  </w:num>
  <w:num w:numId="56" w16cid:durableId="1655061395">
    <w:abstractNumId w:val="27"/>
  </w:num>
  <w:num w:numId="57" w16cid:durableId="1750738199">
    <w:abstractNumId w:val="17"/>
  </w:num>
  <w:num w:numId="58" w16cid:durableId="852914514">
    <w:abstractNumId w:val="16"/>
  </w:num>
  <w:num w:numId="59" w16cid:durableId="340007000">
    <w:abstractNumId w:val="15"/>
  </w:num>
  <w:num w:numId="60" w16cid:durableId="477109557">
    <w:abstractNumId w:val="0"/>
  </w:num>
  <w:num w:numId="61" w16cid:durableId="487400412">
    <w:abstractNumId w:val="39"/>
  </w:num>
  <w:num w:numId="62" w16cid:durableId="1660694138">
    <w:abstractNumId w:val="23"/>
  </w:num>
  <w:num w:numId="63" w16cid:durableId="1845821593">
    <w:abstractNumId w:val="14"/>
  </w:num>
  <w:num w:numId="64" w16cid:durableId="776406478">
    <w:abstractNumId w:val="57"/>
  </w:num>
  <w:num w:numId="65" w16cid:durableId="1876650323">
    <w:abstractNumId w:val="56"/>
  </w:num>
  <w:num w:numId="66" w16cid:durableId="50472414">
    <w:abstractNumId w:val="55"/>
  </w:num>
  <w:num w:numId="67" w16cid:durableId="1051155953">
    <w:abstractNumId w:val="64"/>
  </w:num>
  <w:num w:numId="68" w16cid:durableId="642933844">
    <w:abstractNumId w:val="35"/>
  </w:num>
  <w:num w:numId="69" w16cid:durableId="1683580016">
    <w:abstractNumId w:val="43"/>
  </w:num>
  <w:num w:numId="70" w16cid:durableId="1384331151">
    <w:abstractNumId w:val="13"/>
  </w:num>
  <w:num w:numId="71" w16cid:durableId="28186786">
    <w:abstractNumId w:val="29"/>
  </w:num>
  <w:num w:numId="72" w16cid:durableId="1732341402">
    <w:abstractNumId w:val="38"/>
  </w:num>
  <w:num w:numId="73" w16cid:durableId="255091467">
    <w:abstractNumId w:val="67"/>
  </w:num>
  <w:num w:numId="74" w16cid:durableId="390661332">
    <w:abstractNumId w:val="60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Q1MDQyMbMwNzZQ0lEKTi0uzszPAykwqgUAqkjiuiwAAAA="/>
  </w:docVars>
  <w:rsids>
    <w:rsidRoot w:val="0021647D"/>
    <w:rsid w:val="0000115E"/>
    <w:rsid w:val="00001CA4"/>
    <w:rsid w:val="00004474"/>
    <w:rsid w:val="00004515"/>
    <w:rsid w:val="00004988"/>
    <w:rsid w:val="00010647"/>
    <w:rsid w:val="00010B11"/>
    <w:rsid w:val="00011248"/>
    <w:rsid w:val="00011A12"/>
    <w:rsid w:val="000123CD"/>
    <w:rsid w:val="0001269B"/>
    <w:rsid w:val="00014C10"/>
    <w:rsid w:val="00020017"/>
    <w:rsid w:val="00020EF6"/>
    <w:rsid w:val="00021542"/>
    <w:rsid w:val="0002218C"/>
    <w:rsid w:val="000227A1"/>
    <w:rsid w:val="00025CF8"/>
    <w:rsid w:val="0003094C"/>
    <w:rsid w:val="00030B8B"/>
    <w:rsid w:val="0003101E"/>
    <w:rsid w:val="0003199E"/>
    <w:rsid w:val="000323FB"/>
    <w:rsid w:val="00032549"/>
    <w:rsid w:val="0003389D"/>
    <w:rsid w:val="00033E53"/>
    <w:rsid w:val="000340AC"/>
    <w:rsid w:val="00034FBD"/>
    <w:rsid w:val="00040EF9"/>
    <w:rsid w:val="0004104B"/>
    <w:rsid w:val="0004160A"/>
    <w:rsid w:val="00041A38"/>
    <w:rsid w:val="00041FCE"/>
    <w:rsid w:val="000426EC"/>
    <w:rsid w:val="000454FA"/>
    <w:rsid w:val="000456FA"/>
    <w:rsid w:val="00046163"/>
    <w:rsid w:val="00046623"/>
    <w:rsid w:val="00046A0C"/>
    <w:rsid w:val="000470B8"/>
    <w:rsid w:val="000501DF"/>
    <w:rsid w:val="00052455"/>
    <w:rsid w:val="00052851"/>
    <w:rsid w:val="00052F28"/>
    <w:rsid w:val="0005300B"/>
    <w:rsid w:val="000536BD"/>
    <w:rsid w:val="0005704A"/>
    <w:rsid w:val="000572CE"/>
    <w:rsid w:val="00057C9D"/>
    <w:rsid w:val="0006189A"/>
    <w:rsid w:val="0006237A"/>
    <w:rsid w:val="000636FF"/>
    <w:rsid w:val="00064BD9"/>
    <w:rsid w:val="0006500A"/>
    <w:rsid w:val="00065379"/>
    <w:rsid w:val="00066DBF"/>
    <w:rsid w:val="000676F7"/>
    <w:rsid w:val="00070D94"/>
    <w:rsid w:val="00072121"/>
    <w:rsid w:val="000722BA"/>
    <w:rsid w:val="0007278F"/>
    <w:rsid w:val="000748CF"/>
    <w:rsid w:val="00075A25"/>
    <w:rsid w:val="000762A6"/>
    <w:rsid w:val="000820FC"/>
    <w:rsid w:val="0008336B"/>
    <w:rsid w:val="000843AD"/>
    <w:rsid w:val="00084DFA"/>
    <w:rsid w:val="000858F2"/>
    <w:rsid w:val="00085A5E"/>
    <w:rsid w:val="00087257"/>
    <w:rsid w:val="00092A2D"/>
    <w:rsid w:val="000930EC"/>
    <w:rsid w:val="00093942"/>
    <w:rsid w:val="00094E56"/>
    <w:rsid w:val="0009536B"/>
    <w:rsid w:val="00095A71"/>
    <w:rsid w:val="000968EB"/>
    <w:rsid w:val="0009709E"/>
    <w:rsid w:val="00097796"/>
    <w:rsid w:val="000A085C"/>
    <w:rsid w:val="000A3CFE"/>
    <w:rsid w:val="000A4F55"/>
    <w:rsid w:val="000A61A3"/>
    <w:rsid w:val="000A7A56"/>
    <w:rsid w:val="000B03BF"/>
    <w:rsid w:val="000B207E"/>
    <w:rsid w:val="000B4A80"/>
    <w:rsid w:val="000B5605"/>
    <w:rsid w:val="000C1456"/>
    <w:rsid w:val="000C1E06"/>
    <w:rsid w:val="000C2B1B"/>
    <w:rsid w:val="000C3327"/>
    <w:rsid w:val="000C3B03"/>
    <w:rsid w:val="000C6513"/>
    <w:rsid w:val="000D08A4"/>
    <w:rsid w:val="000D1615"/>
    <w:rsid w:val="000D23C3"/>
    <w:rsid w:val="000D25B0"/>
    <w:rsid w:val="000D340D"/>
    <w:rsid w:val="000D6E0B"/>
    <w:rsid w:val="000D7284"/>
    <w:rsid w:val="000D795E"/>
    <w:rsid w:val="000E0D3C"/>
    <w:rsid w:val="000E1120"/>
    <w:rsid w:val="000E1740"/>
    <w:rsid w:val="000E2442"/>
    <w:rsid w:val="000E35DA"/>
    <w:rsid w:val="000E463A"/>
    <w:rsid w:val="000F0804"/>
    <w:rsid w:val="000F1C4B"/>
    <w:rsid w:val="000F2026"/>
    <w:rsid w:val="000F4BD6"/>
    <w:rsid w:val="000F5454"/>
    <w:rsid w:val="000F7DCA"/>
    <w:rsid w:val="000F7EA1"/>
    <w:rsid w:val="00100C8B"/>
    <w:rsid w:val="00101BBC"/>
    <w:rsid w:val="00102A7D"/>
    <w:rsid w:val="0010629E"/>
    <w:rsid w:val="00106704"/>
    <w:rsid w:val="00107CA8"/>
    <w:rsid w:val="0011007F"/>
    <w:rsid w:val="001107E0"/>
    <w:rsid w:val="00110B5F"/>
    <w:rsid w:val="00111E8B"/>
    <w:rsid w:val="00112807"/>
    <w:rsid w:val="001132FC"/>
    <w:rsid w:val="00115BF9"/>
    <w:rsid w:val="0011631F"/>
    <w:rsid w:val="00116B30"/>
    <w:rsid w:val="00122D9D"/>
    <w:rsid w:val="0012517E"/>
    <w:rsid w:val="00125480"/>
    <w:rsid w:val="00127AEE"/>
    <w:rsid w:val="0013052D"/>
    <w:rsid w:val="00130B23"/>
    <w:rsid w:val="0013120F"/>
    <w:rsid w:val="00132598"/>
    <w:rsid w:val="00133A2C"/>
    <w:rsid w:val="001346CD"/>
    <w:rsid w:val="001360D1"/>
    <w:rsid w:val="00136222"/>
    <w:rsid w:val="00140461"/>
    <w:rsid w:val="00140807"/>
    <w:rsid w:val="0014719E"/>
    <w:rsid w:val="00150E34"/>
    <w:rsid w:val="00151C62"/>
    <w:rsid w:val="00151D46"/>
    <w:rsid w:val="0015212A"/>
    <w:rsid w:val="00152985"/>
    <w:rsid w:val="00152DAD"/>
    <w:rsid w:val="00153A06"/>
    <w:rsid w:val="00155028"/>
    <w:rsid w:val="001558DD"/>
    <w:rsid w:val="00157364"/>
    <w:rsid w:val="0016169C"/>
    <w:rsid w:val="00161E0D"/>
    <w:rsid w:val="001624EC"/>
    <w:rsid w:val="00165E03"/>
    <w:rsid w:val="0016662B"/>
    <w:rsid w:val="00174FD9"/>
    <w:rsid w:val="0017684A"/>
    <w:rsid w:val="00176D62"/>
    <w:rsid w:val="00181CEE"/>
    <w:rsid w:val="001823FF"/>
    <w:rsid w:val="00183302"/>
    <w:rsid w:val="00183539"/>
    <w:rsid w:val="0018451A"/>
    <w:rsid w:val="001869F3"/>
    <w:rsid w:val="00187DCB"/>
    <w:rsid w:val="00187F82"/>
    <w:rsid w:val="00191BA1"/>
    <w:rsid w:val="001929F7"/>
    <w:rsid w:val="001930B1"/>
    <w:rsid w:val="0019518B"/>
    <w:rsid w:val="00195AA5"/>
    <w:rsid w:val="00196EB1"/>
    <w:rsid w:val="001A0816"/>
    <w:rsid w:val="001A4543"/>
    <w:rsid w:val="001A4D52"/>
    <w:rsid w:val="001A5854"/>
    <w:rsid w:val="001A64F9"/>
    <w:rsid w:val="001A6B12"/>
    <w:rsid w:val="001A758F"/>
    <w:rsid w:val="001A7D01"/>
    <w:rsid w:val="001B17BC"/>
    <w:rsid w:val="001B1E4F"/>
    <w:rsid w:val="001B2074"/>
    <w:rsid w:val="001B332A"/>
    <w:rsid w:val="001B3BA7"/>
    <w:rsid w:val="001B6087"/>
    <w:rsid w:val="001B6331"/>
    <w:rsid w:val="001B711C"/>
    <w:rsid w:val="001C1306"/>
    <w:rsid w:val="001C145B"/>
    <w:rsid w:val="001C4D53"/>
    <w:rsid w:val="001C50EC"/>
    <w:rsid w:val="001C70CF"/>
    <w:rsid w:val="001D00B2"/>
    <w:rsid w:val="001D26F5"/>
    <w:rsid w:val="001D3D41"/>
    <w:rsid w:val="001D5924"/>
    <w:rsid w:val="001D7725"/>
    <w:rsid w:val="001E400B"/>
    <w:rsid w:val="001E409E"/>
    <w:rsid w:val="001E41FB"/>
    <w:rsid w:val="001E6FC6"/>
    <w:rsid w:val="001E72DC"/>
    <w:rsid w:val="001F007D"/>
    <w:rsid w:val="001F5ED3"/>
    <w:rsid w:val="001F7165"/>
    <w:rsid w:val="0020124C"/>
    <w:rsid w:val="002014F7"/>
    <w:rsid w:val="00201AAA"/>
    <w:rsid w:val="00203020"/>
    <w:rsid w:val="00204C64"/>
    <w:rsid w:val="00205E94"/>
    <w:rsid w:val="0020657E"/>
    <w:rsid w:val="00207695"/>
    <w:rsid w:val="00212150"/>
    <w:rsid w:val="00212C50"/>
    <w:rsid w:val="002141CD"/>
    <w:rsid w:val="00215C99"/>
    <w:rsid w:val="0021647D"/>
    <w:rsid w:val="0021753A"/>
    <w:rsid w:val="00217DF2"/>
    <w:rsid w:val="0022087E"/>
    <w:rsid w:val="00220928"/>
    <w:rsid w:val="002220F2"/>
    <w:rsid w:val="00226B39"/>
    <w:rsid w:val="00227A59"/>
    <w:rsid w:val="002308C6"/>
    <w:rsid w:val="00232E9A"/>
    <w:rsid w:val="002331EC"/>
    <w:rsid w:val="00235FBD"/>
    <w:rsid w:val="0023627E"/>
    <w:rsid w:val="00236B1E"/>
    <w:rsid w:val="0023781D"/>
    <w:rsid w:val="0024457A"/>
    <w:rsid w:val="00244819"/>
    <w:rsid w:val="00244C02"/>
    <w:rsid w:val="002459DA"/>
    <w:rsid w:val="0024791D"/>
    <w:rsid w:val="0025096D"/>
    <w:rsid w:val="00250A22"/>
    <w:rsid w:val="002512CA"/>
    <w:rsid w:val="00252838"/>
    <w:rsid w:val="0025451F"/>
    <w:rsid w:val="00254705"/>
    <w:rsid w:val="0025649A"/>
    <w:rsid w:val="0025717C"/>
    <w:rsid w:val="00261EF2"/>
    <w:rsid w:val="002636F1"/>
    <w:rsid w:val="00263BCA"/>
    <w:rsid w:val="00264A64"/>
    <w:rsid w:val="00267B96"/>
    <w:rsid w:val="00267E61"/>
    <w:rsid w:val="00270010"/>
    <w:rsid w:val="00270FDE"/>
    <w:rsid w:val="0027120D"/>
    <w:rsid w:val="002748C1"/>
    <w:rsid w:val="0027542E"/>
    <w:rsid w:val="00276681"/>
    <w:rsid w:val="002767A8"/>
    <w:rsid w:val="00281A78"/>
    <w:rsid w:val="00283F24"/>
    <w:rsid w:val="002840A1"/>
    <w:rsid w:val="00285089"/>
    <w:rsid w:val="00287086"/>
    <w:rsid w:val="002873BA"/>
    <w:rsid w:val="00287FEF"/>
    <w:rsid w:val="00291660"/>
    <w:rsid w:val="00291F61"/>
    <w:rsid w:val="002921F1"/>
    <w:rsid w:val="002922FE"/>
    <w:rsid w:val="0029294D"/>
    <w:rsid w:val="00293470"/>
    <w:rsid w:val="00293B9B"/>
    <w:rsid w:val="00295193"/>
    <w:rsid w:val="002952B8"/>
    <w:rsid w:val="00296833"/>
    <w:rsid w:val="00296C78"/>
    <w:rsid w:val="00297281"/>
    <w:rsid w:val="002A0685"/>
    <w:rsid w:val="002A0A56"/>
    <w:rsid w:val="002A0B25"/>
    <w:rsid w:val="002A128B"/>
    <w:rsid w:val="002A195F"/>
    <w:rsid w:val="002A211E"/>
    <w:rsid w:val="002A4821"/>
    <w:rsid w:val="002A4CC9"/>
    <w:rsid w:val="002A4F12"/>
    <w:rsid w:val="002A539E"/>
    <w:rsid w:val="002A6DF3"/>
    <w:rsid w:val="002B0E34"/>
    <w:rsid w:val="002B1DC8"/>
    <w:rsid w:val="002B33D3"/>
    <w:rsid w:val="002B371D"/>
    <w:rsid w:val="002B45B0"/>
    <w:rsid w:val="002B479E"/>
    <w:rsid w:val="002B6F2A"/>
    <w:rsid w:val="002C108B"/>
    <w:rsid w:val="002C1E8A"/>
    <w:rsid w:val="002C2E59"/>
    <w:rsid w:val="002C6617"/>
    <w:rsid w:val="002C7CF5"/>
    <w:rsid w:val="002D03DA"/>
    <w:rsid w:val="002D0648"/>
    <w:rsid w:val="002D11A2"/>
    <w:rsid w:val="002D1EB1"/>
    <w:rsid w:val="002D1F4C"/>
    <w:rsid w:val="002D47F3"/>
    <w:rsid w:val="002D520C"/>
    <w:rsid w:val="002D72B0"/>
    <w:rsid w:val="002D7B16"/>
    <w:rsid w:val="002D7ED3"/>
    <w:rsid w:val="002E037F"/>
    <w:rsid w:val="002E0FC4"/>
    <w:rsid w:val="002E0FE2"/>
    <w:rsid w:val="002E3AE7"/>
    <w:rsid w:val="002E4231"/>
    <w:rsid w:val="002E7D7B"/>
    <w:rsid w:val="002F07A7"/>
    <w:rsid w:val="002F0C95"/>
    <w:rsid w:val="002F22D8"/>
    <w:rsid w:val="002F45C3"/>
    <w:rsid w:val="002F4BD5"/>
    <w:rsid w:val="002F4F79"/>
    <w:rsid w:val="002F5B10"/>
    <w:rsid w:val="002F5D5E"/>
    <w:rsid w:val="0030074A"/>
    <w:rsid w:val="00300785"/>
    <w:rsid w:val="00300FD0"/>
    <w:rsid w:val="00301FA8"/>
    <w:rsid w:val="0030284D"/>
    <w:rsid w:val="00303000"/>
    <w:rsid w:val="003061D1"/>
    <w:rsid w:val="00306DDD"/>
    <w:rsid w:val="003071FD"/>
    <w:rsid w:val="00307D0A"/>
    <w:rsid w:val="00313B5F"/>
    <w:rsid w:val="00314AB5"/>
    <w:rsid w:val="00314FA9"/>
    <w:rsid w:val="00315793"/>
    <w:rsid w:val="0031626F"/>
    <w:rsid w:val="00316517"/>
    <w:rsid w:val="00317817"/>
    <w:rsid w:val="00317999"/>
    <w:rsid w:val="00321203"/>
    <w:rsid w:val="00323C73"/>
    <w:rsid w:val="00324A37"/>
    <w:rsid w:val="003263F7"/>
    <w:rsid w:val="00327761"/>
    <w:rsid w:val="003304A4"/>
    <w:rsid w:val="003307C3"/>
    <w:rsid w:val="00330AFD"/>
    <w:rsid w:val="003316B3"/>
    <w:rsid w:val="00331881"/>
    <w:rsid w:val="0033261A"/>
    <w:rsid w:val="003332D2"/>
    <w:rsid w:val="00334A3B"/>
    <w:rsid w:val="003429F6"/>
    <w:rsid w:val="00346223"/>
    <w:rsid w:val="0034793B"/>
    <w:rsid w:val="00347F75"/>
    <w:rsid w:val="00350BA1"/>
    <w:rsid w:val="00350DA6"/>
    <w:rsid w:val="00352F33"/>
    <w:rsid w:val="003546AF"/>
    <w:rsid w:val="003554DB"/>
    <w:rsid w:val="003573DD"/>
    <w:rsid w:val="003574FF"/>
    <w:rsid w:val="0035794E"/>
    <w:rsid w:val="00357BD3"/>
    <w:rsid w:val="00361480"/>
    <w:rsid w:val="003627FE"/>
    <w:rsid w:val="003641AE"/>
    <w:rsid w:val="00364BBC"/>
    <w:rsid w:val="00365587"/>
    <w:rsid w:val="00367F29"/>
    <w:rsid w:val="0037075D"/>
    <w:rsid w:val="0037117A"/>
    <w:rsid w:val="0037139D"/>
    <w:rsid w:val="0037338F"/>
    <w:rsid w:val="00374917"/>
    <w:rsid w:val="003761B9"/>
    <w:rsid w:val="00376981"/>
    <w:rsid w:val="00376EF4"/>
    <w:rsid w:val="00383E92"/>
    <w:rsid w:val="00386132"/>
    <w:rsid w:val="003864D9"/>
    <w:rsid w:val="00387273"/>
    <w:rsid w:val="0038751F"/>
    <w:rsid w:val="00390A53"/>
    <w:rsid w:val="003920A1"/>
    <w:rsid w:val="0039220E"/>
    <w:rsid w:val="0039223A"/>
    <w:rsid w:val="00392612"/>
    <w:rsid w:val="003927FA"/>
    <w:rsid w:val="00393068"/>
    <w:rsid w:val="003956CB"/>
    <w:rsid w:val="003A07CD"/>
    <w:rsid w:val="003A140E"/>
    <w:rsid w:val="003A1C70"/>
    <w:rsid w:val="003A1F67"/>
    <w:rsid w:val="003A2E32"/>
    <w:rsid w:val="003A33DB"/>
    <w:rsid w:val="003A376B"/>
    <w:rsid w:val="003A52F4"/>
    <w:rsid w:val="003A6FBC"/>
    <w:rsid w:val="003B25C5"/>
    <w:rsid w:val="003B395D"/>
    <w:rsid w:val="003B5F0B"/>
    <w:rsid w:val="003B7D15"/>
    <w:rsid w:val="003C010E"/>
    <w:rsid w:val="003C21A5"/>
    <w:rsid w:val="003C2381"/>
    <w:rsid w:val="003C238D"/>
    <w:rsid w:val="003C49AE"/>
    <w:rsid w:val="003C4F44"/>
    <w:rsid w:val="003D065D"/>
    <w:rsid w:val="003D21F7"/>
    <w:rsid w:val="003D226B"/>
    <w:rsid w:val="003D2A79"/>
    <w:rsid w:val="003D4918"/>
    <w:rsid w:val="003D548F"/>
    <w:rsid w:val="003D5BAA"/>
    <w:rsid w:val="003D6077"/>
    <w:rsid w:val="003D6A10"/>
    <w:rsid w:val="003D7DEB"/>
    <w:rsid w:val="003E004E"/>
    <w:rsid w:val="003E3E25"/>
    <w:rsid w:val="003E420C"/>
    <w:rsid w:val="003E432A"/>
    <w:rsid w:val="003E449D"/>
    <w:rsid w:val="003E53F5"/>
    <w:rsid w:val="003E791A"/>
    <w:rsid w:val="003E7A39"/>
    <w:rsid w:val="003F0AA9"/>
    <w:rsid w:val="003F1365"/>
    <w:rsid w:val="003F2B10"/>
    <w:rsid w:val="003F3E10"/>
    <w:rsid w:val="003F6B19"/>
    <w:rsid w:val="003F6F5F"/>
    <w:rsid w:val="00401040"/>
    <w:rsid w:val="0040146A"/>
    <w:rsid w:val="0040151D"/>
    <w:rsid w:val="00404403"/>
    <w:rsid w:val="00407D1A"/>
    <w:rsid w:val="00411246"/>
    <w:rsid w:val="00411754"/>
    <w:rsid w:val="0041220A"/>
    <w:rsid w:val="0041294B"/>
    <w:rsid w:val="00412EB4"/>
    <w:rsid w:val="00413F42"/>
    <w:rsid w:val="00414BBF"/>
    <w:rsid w:val="00415E71"/>
    <w:rsid w:val="004203C1"/>
    <w:rsid w:val="00420FF9"/>
    <w:rsid w:val="004212DC"/>
    <w:rsid w:val="004226E6"/>
    <w:rsid w:val="004234C7"/>
    <w:rsid w:val="004237DE"/>
    <w:rsid w:val="0042656B"/>
    <w:rsid w:val="00426750"/>
    <w:rsid w:val="00426E28"/>
    <w:rsid w:val="00435A1A"/>
    <w:rsid w:val="00436EF0"/>
    <w:rsid w:val="00440617"/>
    <w:rsid w:val="0044071B"/>
    <w:rsid w:val="004419AF"/>
    <w:rsid w:val="00441A83"/>
    <w:rsid w:val="00441BFF"/>
    <w:rsid w:val="004426BA"/>
    <w:rsid w:val="0044286E"/>
    <w:rsid w:val="00442D38"/>
    <w:rsid w:val="004438C7"/>
    <w:rsid w:val="00445057"/>
    <w:rsid w:val="00446777"/>
    <w:rsid w:val="00450F7D"/>
    <w:rsid w:val="0045257A"/>
    <w:rsid w:val="00455630"/>
    <w:rsid w:val="00456957"/>
    <w:rsid w:val="00463402"/>
    <w:rsid w:val="00464D90"/>
    <w:rsid w:val="004651E2"/>
    <w:rsid w:val="0046707C"/>
    <w:rsid w:val="00467571"/>
    <w:rsid w:val="004676C7"/>
    <w:rsid w:val="00470126"/>
    <w:rsid w:val="0047284B"/>
    <w:rsid w:val="00472DA4"/>
    <w:rsid w:val="00473CDB"/>
    <w:rsid w:val="00473ECB"/>
    <w:rsid w:val="00474E72"/>
    <w:rsid w:val="00476DB1"/>
    <w:rsid w:val="004779AC"/>
    <w:rsid w:val="00480608"/>
    <w:rsid w:val="00483105"/>
    <w:rsid w:val="004844D8"/>
    <w:rsid w:val="00484FF7"/>
    <w:rsid w:val="00485B84"/>
    <w:rsid w:val="004865FC"/>
    <w:rsid w:val="00491A5C"/>
    <w:rsid w:val="004925A2"/>
    <w:rsid w:val="00492BFA"/>
    <w:rsid w:val="00495069"/>
    <w:rsid w:val="004968AB"/>
    <w:rsid w:val="004A1B64"/>
    <w:rsid w:val="004A39A7"/>
    <w:rsid w:val="004A3DB3"/>
    <w:rsid w:val="004A498B"/>
    <w:rsid w:val="004A5980"/>
    <w:rsid w:val="004A5A3A"/>
    <w:rsid w:val="004A5C2C"/>
    <w:rsid w:val="004A70E7"/>
    <w:rsid w:val="004A766C"/>
    <w:rsid w:val="004A78F3"/>
    <w:rsid w:val="004A7AD9"/>
    <w:rsid w:val="004A7E18"/>
    <w:rsid w:val="004B05D7"/>
    <w:rsid w:val="004B0A9F"/>
    <w:rsid w:val="004B108B"/>
    <w:rsid w:val="004B16C5"/>
    <w:rsid w:val="004B20CA"/>
    <w:rsid w:val="004B31D4"/>
    <w:rsid w:val="004B31E6"/>
    <w:rsid w:val="004B43A8"/>
    <w:rsid w:val="004B5E46"/>
    <w:rsid w:val="004B77D7"/>
    <w:rsid w:val="004C05FF"/>
    <w:rsid w:val="004C73F3"/>
    <w:rsid w:val="004D02AE"/>
    <w:rsid w:val="004D2949"/>
    <w:rsid w:val="004D385B"/>
    <w:rsid w:val="004D5354"/>
    <w:rsid w:val="004D5370"/>
    <w:rsid w:val="004D60CB"/>
    <w:rsid w:val="004D6785"/>
    <w:rsid w:val="004E0884"/>
    <w:rsid w:val="004E1325"/>
    <w:rsid w:val="004E144C"/>
    <w:rsid w:val="004E14C8"/>
    <w:rsid w:val="004E2874"/>
    <w:rsid w:val="004E3285"/>
    <w:rsid w:val="004E3389"/>
    <w:rsid w:val="004E34D1"/>
    <w:rsid w:val="004E398D"/>
    <w:rsid w:val="004F0AD1"/>
    <w:rsid w:val="004F13D9"/>
    <w:rsid w:val="004F1982"/>
    <w:rsid w:val="004F1A94"/>
    <w:rsid w:val="004F30C0"/>
    <w:rsid w:val="004F3CB5"/>
    <w:rsid w:val="004F3D38"/>
    <w:rsid w:val="004F4B2C"/>
    <w:rsid w:val="004F74AD"/>
    <w:rsid w:val="004F7C50"/>
    <w:rsid w:val="0050037F"/>
    <w:rsid w:val="00501744"/>
    <w:rsid w:val="005021E2"/>
    <w:rsid w:val="00503A6F"/>
    <w:rsid w:val="00504355"/>
    <w:rsid w:val="00504B69"/>
    <w:rsid w:val="00505A01"/>
    <w:rsid w:val="0050788D"/>
    <w:rsid w:val="00510540"/>
    <w:rsid w:val="00510ED4"/>
    <w:rsid w:val="00512AE2"/>
    <w:rsid w:val="0051367E"/>
    <w:rsid w:val="00513783"/>
    <w:rsid w:val="0051545A"/>
    <w:rsid w:val="00515CCC"/>
    <w:rsid w:val="00516329"/>
    <w:rsid w:val="0051696E"/>
    <w:rsid w:val="00520BCE"/>
    <w:rsid w:val="00521858"/>
    <w:rsid w:val="005241AE"/>
    <w:rsid w:val="005248FB"/>
    <w:rsid w:val="00524D00"/>
    <w:rsid w:val="00526422"/>
    <w:rsid w:val="00530C98"/>
    <w:rsid w:val="00530D76"/>
    <w:rsid w:val="00531013"/>
    <w:rsid w:val="005316B3"/>
    <w:rsid w:val="00531720"/>
    <w:rsid w:val="005322EA"/>
    <w:rsid w:val="0053241A"/>
    <w:rsid w:val="00535DBA"/>
    <w:rsid w:val="00535EF2"/>
    <w:rsid w:val="00540F0A"/>
    <w:rsid w:val="00541785"/>
    <w:rsid w:val="00542DBE"/>
    <w:rsid w:val="00544178"/>
    <w:rsid w:val="00545FEC"/>
    <w:rsid w:val="00546447"/>
    <w:rsid w:val="005503B4"/>
    <w:rsid w:val="00550675"/>
    <w:rsid w:val="00551547"/>
    <w:rsid w:val="005539B5"/>
    <w:rsid w:val="00553E70"/>
    <w:rsid w:val="00554E4A"/>
    <w:rsid w:val="00560621"/>
    <w:rsid w:val="00560644"/>
    <w:rsid w:val="00560FD1"/>
    <w:rsid w:val="00561C35"/>
    <w:rsid w:val="00562663"/>
    <w:rsid w:val="0056508C"/>
    <w:rsid w:val="00565297"/>
    <w:rsid w:val="00565AAE"/>
    <w:rsid w:val="0056676A"/>
    <w:rsid w:val="005672CE"/>
    <w:rsid w:val="00570263"/>
    <w:rsid w:val="00570AF3"/>
    <w:rsid w:val="00570D54"/>
    <w:rsid w:val="005715C5"/>
    <w:rsid w:val="005716CE"/>
    <w:rsid w:val="00571BA7"/>
    <w:rsid w:val="0057236E"/>
    <w:rsid w:val="0057476C"/>
    <w:rsid w:val="0057794B"/>
    <w:rsid w:val="00577E29"/>
    <w:rsid w:val="005822C5"/>
    <w:rsid w:val="00582DD1"/>
    <w:rsid w:val="00582DD9"/>
    <w:rsid w:val="005830DE"/>
    <w:rsid w:val="00583C3D"/>
    <w:rsid w:val="00584ACA"/>
    <w:rsid w:val="0058795A"/>
    <w:rsid w:val="00590D8F"/>
    <w:rsid w:val="0059177F"/>
    <w:rsid w:val="00591BFE"/>
    <w:rsid w:val="00593146"/>
    <w:rsid w:val="0059503C"/>
    <w:rsid w:val="0059532E"/>
    <w:rsid w:val="005A1173"/>
    <w:rsid w:val="005A70DE"/>
    <w:rsid w:val="005A79D6"/>
    <w:rsid w:val="005B133F"/>
    <w:rsid w:val="005B22D1"/>
    <w:rsid w:val="005B23FB"/>
    <w:rsid w:val="005B3B0D"/>
    <w:rsid w:val="005B3B51"/>
    <w:rsid w:val="005B78B0"/>
    <w:rsid w:val="005B7C9C"/>
    <w:rsid w:val="005C0670"/>
    <w:rsid w:val="005C0D10"/>
    <w:rsid w:val="005C21DA"/>
    <w:rsid w:val="005C2CEE"/>
    <w:rsid w:val="005C3095"/>
    <w:rsid w:val="005C5F6F"/>
    <w:rsid w:val="005D069F"/>
    <w:rsid w:val="005D219B"/>
    <w:rsid w:val="005D2277"/>
    <w:rsid w:val="005D2A00"/>
    <w:rsid w:val="005D2D8B"/>
    <w:rsid w:val="005D4531"/>
    <w:rsid w:val="005D5CFA"/>
    <w:rsid w:val="005D5F1A"/>
    <w:rsid w:val="005D66CF"/>
    <w:rsid w:val="005E0278"/>
    <w:rsid w:val="005E08FA"/>
    <w:rsid w:val="005E2535"/>
    <w:rsid w:val="005E265B"/>
    <w:rsid w:val="005E3980"/>
    <w:rsid w:val="005E422A"/>
    <w:rsid w:val="005E4FC7"/>
    <w:rsid w:val="005E5807"/>
    <w:rsid w:val="005E6F7D"/>
    <w:rsid w:val="005E761E"/>
    <w:rsid w:val="005F07B8"/>
    <w:rsid w:val="005F52EF"/>
    <w:rsid w:val="005F626F"/>
    <w:rsid w:val="005F67C6"/>
    <w:rsid w:val="005F76C7"/>
    <w:rsid w:val="005F77E5"/>
    <w:rsid w:val="005F7AAC"/>
    <w:rsid w:val="00605170"/>
    <w:rsid w:val="00605D3D"/>
    <w:rsid w:val="0061069E"/>
    <w:rsid w:val="00610C24"/>
    <w:rsid w:val="006117B3"/>
    <w:rsid w:val="006129DB"/>
    <w:rsid w:val="00613B99"/>
    <w:rsid w:val="00613DD1"/>
    <w:rsid w:val="00616E9C"/>
    <w:rsid w:val="00620DDC"/>
    <w:rsid w:val="006229DF"/>
    <w:rsid w:val="0062386E"/>
    <w:rsid w:val="00624A04"/>
    <w:rsid w:val="006263A6"/>
    <w:rsid w:val="006273F7"/>
    <w:rsid w:val="0063047F"/>
    <w:rsid w:val="00630907"/>
    <w:rsid w:val="00633F99"/>
    <w:rsid w:val="00634082"/>
    <w:rsid w:val="006349D9"/>
    <w:rsid w:val="00635CC1"/>
    <w:rsid w:val="00635ED7"/>
    <w:rsid w:val="00635EE7"/>
    <w:rsid w:val="00635F93"/>
    <w:rsid w:val="00642D86"/>
    <w:rsid w:val="006430C5"/>
    <w:rsid w:val="00643E40"/>
    <w:rsid w:val="00644717"/>
    <w:rsid w:val="006455BF"/>
    <w:rsid w:val="00647736"/>
    <w:rsid w:val="006510CB"/>
    <w:rsid w:val="006537BE"/>
    <w:rsid w:val="0065383B"/>
    <w:rsid w:val="00654EF1"/>
    <w:rsid w:val="006573A0"/>
    <w:rsid w:val="00657E92"/>
    <w:rsid w:val="00657E95"/>
    <w:rsid w:val="00660CF5"/>
    <w:rsid w:val="006630D6"/>
    <w:rsid w:val="00665693"/>
    <w:rsid w:val="00665A16"/>
    <w:rsid w:val="00667E3C"/>
    <w:rsid w:val="006763BB"/>
    <w:rsid w:val="006765FA"/>
    <w:rsid w:val="00676DF7"/>
    <w:rsid w:val="0067709F"/>
    <w:rsid w:val="006804EC"/>
    <w:rsid w:val="006825D2"/>
    <w:rsid w:val="0068297D"/>
    <w:rsid w:val="0068378E"/>
    <w:rsid w:val="0068419A"/>
    <w:rsid w:val="00685767"/>
    <w:rsid w:val="0068685C"/>
    <w:rsid w:val="00687A56"/>
    <w:rsid w:val="00691AD6"/>
    <w:rsid w:val="00691C58"/>
    <w:rsid w:val="0069317A"/>
    <w:rsid w:val="00694C4B"/>
    <w:rsid w:val="00694CB9"/>
    <w:rsid w:val="00695918"/>
    <w:rsid w:val="006A0522"/>
    <w:rsid w:val="006A06C1"/>
    <w:rsid w:val="006A19A7"/>
    <w:rsid w:val="006A1F35"/>
    <w:rsid w:val="006A2F96"/>
    <w:rsid w:val="006A52EA"/>
    <w:rsid w:val="006A5802"/>
    <w:rsid w:val="006A59C8"/>
    <w:rsid w:val="006A5CE8"/>
    <w:rsid w:val="006A6409"/>
    <w:rsid w:val="006A6B10"/>
    <w:rsid w:val="006B0CD9"/>
    <w:rsid w:val="006B19AA"/>
    <w:rsid w:val="006B1BC9"/>
    <w:rsid w:val="006B28B9"/>
    <w:rsid w:val="006B3DF2"/>
    <w:rsid w:val="006B468F"/>
    <w:rsid w:val="006B5488"/>
    <w:rsid w:val="006B5CDB"/>
    <w:rsid w:val="006B72CC"/>
    <w:rsid w:val="006C0C55"/>
    <w:rsid w:val="006C1EB0"/>
    <w:rsid w:val="006C5424"/>
    <w:rsid w:val="006D42FB"/>
    <w:rsid w:val="006D56A9"/>
    <w:rsid w:val="006D626C"/>
    <w:rsid w:val="006D704B"/>
    <w:rsid w:val="006D743B"/>
    <w:rsid w:val="006E04DF"/>
    <w:rsid w:val="006E05B6"/>
    <w:rsid w:val="006E1D7C"/>
    <w:rsid w:val="006E21DB"/>
    <w:rsid w:val="006E23F5"/>
    <w:rsid w:val="006E34E1"/>
    <w:rsid w:val="006E38F0"/>
    <w:rsid w:val="006E4FA0"/>
    <w:rsid w:val="006E6A43"/>
    <w:rsid w:val="006F035A"/>
    <w:rsid w:val="006F073D"/>
    <w:rsid w:val="006F1D4D"/>
    <w:rsid w:val="006F208F"/>
    <w:rsid w:val="006F2C72"/>
    <w:rsid w:val="006F34EF"/>
    <w:rsid w:val="006F7E8A"/>
    <w:rsid w:val="00700871"/>
    <w:rsid w:val="00700E99"/>
    <w:rsid w:val="00701368"/>
    <w:rsid w:val="007027FC"/>
    <w:rsid w:val="00702A13"/>
    <w:rsid w:val="00702B1D"/>
    <w:rsid w:val="007034C6"/>
    <w:rsid w:val="007075A3"/>
    <w:rsid w:val="007076C3"/>
    <w:rsid w:val="00710280"/>
    <w:rsid w:val="00711BE9"/>
    <w:rsid w:val="00713BF1"/>
    <w:rsid w:val="007148A7"/>
    <w:rsid w:val="007155A9"/>
    <w:rsid w:val="00715A3C"/>
    <w:rsid w:val="0071773D"/>
    <w:rsid w:val="0072186C"/>
    <w:rsid w:val="00723202"/>
    <w:rsid w:val="007235F8"/>
    <w:rsid w:val="00723FEF"/>
    <w:rsid w:val="0072461B"/>
    <w:rsid w:val="00726837"/>
    <w:rsid w:val="0072694E"/>
    <w:rsid w:val="00726972"/>
    <w:rsid w:val="00726E90"/>
    <w:rsid w:val="007309F5"/>
    <w:rsid w:val="00731BC9"/>
    <w:rsid w:val="007320F7"/>
    <w:rsid w:val="0073276E"/>
    <w:rsid w:val="00736478"/>
    <w:rsid w:val="0074044A"/>
    <w:rsid w:val="007405FB"/>
    <w:rsid w:val="00742234"/>
    <w:rsid w:val="00742717"/>
    <w:rsid w:val="007429ED"/>
    <w:rsid w:val="00742A84"/>
    <w:rsid w:val="00744EDC"/>
    <w:rsid w:val="00745647"/>
    <w:rsid w:val="00751F24"/>
    <w:rsid w:val="00755DF8"/>
    <w:rsid w:val="0075673E"/>
    <w:rsid w:val="00760236"/>
    <w:rsid w:val="00760FFE"/>
    <w:rsid w:val="00761A07"/>
    <w:rsid w:val="007626A8"/>
    <w:rsid w:val="00762DB1"/>
    <w:rsid w:val="00762DB6"/>
    <w:rsid w:val="00765A05"/>
    <w:rsid w:val="00765AA8"/>
    <w:rsid w:val="00767EBC"/>
    <w:rsid w:val="00770D62"/>
    <w:rsid w:val="00772106"/>
    <w:rsid w:val="0077495B"/>
    <w:rsid w:val="00775295"/>
    <w:rsid w:val="00775CC9"/>
    <w:rsid w:val="0077788C"/>
    <w:rsid w:val="00780011"/>
    <w:rsid w:val="007800B7"/>
    <w:rsid w:val="00780848"/>
    <w:rsid w:val="00781645"/>
    <w:rsid w:val="00781B7C"/>
    <w:rsid w:val="00784055"/>
    <w:rsid w:val="0078441A"/>
    <w:rsid w:val="00785101"/>
    <w:rsid w:val="00790A73"/>
    <w:rsid w:val="007913B4"/>
    <w:rsid w:val="00791AD7"/>
    <w:rsid w:val="00794E4F"/>
    <w:rsid w:val="00795BC9"/>
    <w:rsid w:val="00797B99"/>
    <w:rsid w:val="007A13F5"/>
    <w:rsid w:val="007A27E7"/>
    <w:rsid w:val="007A4DED"/>
    <w:rsid w:val="007A5627"/>
    <w:rsid w:val="007A687B"/>
    <w:rsid w:val="007B07F2"/>
    <w:rsid w:val="007B20E9"/>
    <w:rsid w:val="007B3E2C"/>
    <w:rsid w:val="007B4626"/>
    <w:rsid w:val="007B5DCA"/>
    <w:rsid w:val="007B7171"/>
    <w:rsid w:val="007B728F"/>
    <w:rsid w:val="007B79B5"/>
    <w:rsid w:val="007C0005"/>
    <w:rsid w:val="007C0BA6"/>
    <w:rsid w:val="007C0C44"/>
    <w:rsid w:val="007C1057"/>
    <w:rsid w:val="007C42F9"/>
    <w:rsid w:val="007C514A"/>
    <w:rsid w:val="007C616A"/>
    <w:rsid w:val="007C6D49"/>
    <w:rsid w:val="007D0857"/>
    <w:rsid w:val="007D0A2C"/>
    <w:rsid w:val="007D170D"/>
    <w:rsid w:val="007D1A99"/>
    <w:rsid w:val="007D2A23"/>
    <w:rsid w:val="007D399E"/>
    <w:rsid w:val="007D5E4C"/>
    <w:rsid w:val="007D6ABD"/>
    <w:rsid w:val="007D6B6E"/>
    <w:rsid w:val="007E100B"/>
    <w:rsid w:val="007E1273"/>
    <w:rsid w:val="007E2605"/>
    <w:rsid w:val="007E2DE9"/>
    <w:rsid w:val="007E4F2E"/>
    <w:rsid w:val="007E78D0"/>
    <w:rsid w:val="007F05E2"/>
    <w:rsid w:val="007F39FE"/>
    <w:rsid w:val="007F486B"/>
    <w:rsid w:val="00801ACD"/>
    <w:rsid w:val="008033DE"/>
    <w:rsid w:val="00803B72"/>
    <w:rsid w:val="00804D09"/>
    <w:rsid w:val="00806AE5"/>
    <w:rsid w:val="00806B8B"/>
    <w:rsid w:val="008103F4"/>
    <w:rsid w:val="00810574"/>
    <w:rsid w:val="008149AD"/>
    <w:rsid w:val="00814DC9"/>
    <w:rsid w:val="00814E20"/>
    <w:rsid w:val="00814FF6"/>
    <w:rsid w:val="008157A2"/>
    <w:rsid w:val="00816989"/>
    <w:rsid w:val="008179A3"/>
    <w:rsid w:val="00817B60"/>
    <w:rsid w:val="008219E3"/>
    <w:rsid w:val="00821A17"/>
    <w:rsid w:val="00823F69"/>
    <w:rsid w:val="00826591"/>
    <w:rsid w:val="00830F67"/>
    <w:rsid w:val="0083190D"/>
    <w:rsid w:val="0083239C"/>
    <w:rsid w:val="00834CCA"/>
    <w:rsid w:val="00834DE9"/>
    <w:rsid w:val="008358DC"/>
    <w:rsid w:val="00835A0E"/>
    <w:rsid w:val="00836934"/>
    <w:rsid w:val="00836AD3"/>
    <w:rsid w:val="00836BD6"/>
    <w:rsid w:val="00836C78"/>
    <w:rsid w:val="00837903"/>
    <w:rsid w:val="00837A13"/>
    <w:rsid w:val="00837E8B"/>
    <w:rsid w:val="00842F55"/>
    <w:rsid w:val="00843214"/>
    <w:rsid w:val="0084440B"/>
    <w:rsid w:val="0084504E"/>
    <w:rsid w:val="00845E23"/>
    <w:rsid w:val="008470C6"/>
    <w:rsid w:val="00850C54"/>
    <w:rsid w:val="00851A89"/>
    <w:rsid w:val="00852029"/>
    <w:rsid w:val="0085202B"/>
    <w:rsid w:val="008537A6"/>
    <w:rsid w:val="00854FA6"/>
    <w:rsid w:val="008555A3"/>
    <w:rsid w:val="0086058C"/>
    <w:rsid w:val="0086307A"/>
    <w:rsid w:val="008659FE"/>
    <w:rsid w:val="00865C04"/>
    <w:rsid w:val="00867293"/>
    <w:rsid w:val="00870472"/>
    <w:rsid w:val="008707D9"/>
    <w:rsid w:val="00870859"/>
    <w:rsid w:val="00872046"/>
    <w:rsid w:val="00875B3E"/>
    <w:rsid w:val="0087796B"/>
    <w:rsid w:val="0088154A"/>
    <w:rsid w:val="0088259D"/>
    <w:rsid w:val="00883B30"/>
    <w:rsid w:val="00883BD6"/>
    <w:rsid w:val="00884160"/>
    <w:rsid w:val="00885468"/>
    <w:rsid w:val="0088603D"/>
    <w:rsid w:val="00886AF6"/>
    <w:rsid w:val="00891DB4"/>
    <w:rsid w:val="00892AC3"/>
    <w:rsid w:val="00893129"/>
    <w:rsid w:val="00893C86"/>
    <w:rsid w:val="00893FA5"/>
    <w:rsid w:val="008945E3"/>
    <w:rsid w:val="008947CD"/>
    <w:rsid w:val="0089675A"/>
    <w:rsid w:val="00896E80"/>
    <w:rsid w:val="008A0F4F"/>
    <w:rsid w:val="008A236B"/>
    <w:rsid w:val="008A3502"/>
    <w:rsid w:val="008A397E"/>
    <w:rsid w:val="008A681D"/>
    <w:rsid w:val="008A6B29"/>
    <w:rsid w:val="008A6DE4"/>
    <w:rsid w:val="008A7047"/>
    <w:rsid w:val="008A76ED"/>
    <w:rsid w:val="008A7895"/>
    <w:rsid w:val="008B0590"/>
    <w:rsid w:val="008B2341"/>
    <w:rsid w:val="008B24C3"/>
    <w:rsid w:val="008B35DC"/>
    <w:rsid w:val="008B458C"/>
    <w:rsid w:val="008B5B04"/>
    <w:rsid w:val="008B5CBC"/>
    <w:rsid w:val="008B5FD0"/>
    <w:rsid w:val="008B7E02"/>
    <w:rsid w:val="008B7E06"/>
    <w:rsid w:val="008C1103"/>
    <w:rsid w:val="008C189B"/>
    <w:rsid w:val="008C230E"/>
    <w:rsid w:val="008C252F"/>
    <w:rsid w:val="008C7A8A"/>
    <w:rsid w:val="008D00D7"/>
    <w:rsid w:val="008D01B5"/>
    <w:rsid w:val="008D03FC"/>
    <w:rsid w:val="008D22E6"/>
    <w:rsid w:val="008D6A89"/>
    <w:rsid w:val="008E021A"/>
    <w:rsid w:val="008E0A9D"/>
    <w:rsid w:val="008E2E46"/>
    <w:rsid w:val="008E344F"/>
    <w:rsid w:val="008E373C"/>
    <w:rsid w:val="008E3D8F"/>
    <w:rsid w:val="008E6594"/>
    <w:rsid w:val="008F0CEB"/>
    <w:rsid w:val="008F1895"/>
    <w:rsid w:val="008F1FD7"/>
    <w:rsid w:val="008F26BD"/>
    <w:rsid w:val="008F711A"/>
    <w:rsid w:val="009001A0"/>
    <w:rsid w:val="009004EC"/>
    <w:rsid w:val="00902B3A"/>
    <w:rsid w:val="009036C8"/>
    <w:rsid w:val="009042CD"/>
    <w:rsid w:val="0090491B"/>
    <w:rsid w:val="009051DC"/>
    <w:rsid w:val="00905E14"/>
    <w:rsid w:val="00906882"/>
    <w:rsid w:val="009106FA"/>
    <w:rsid w:val="00910C27"/>
    <w:rsid w:val="00913378"/>
    <w:rsid w:val="0091338C"/>
    <w:rsid w:val="009137B1"/>
    <w:rsid w:val="009137E6"/>
    <w:rsid w:val="0091497C"/>
    <w:rsid w:val="0091561C"/>
    <w:rsid w:val="00915F1B"/>
    <w:rsid w:val="00916217"/>
    <w:rsid w:val="009166D7"/>
    <w:rsid w:val="00920A37"/>
    <w:rsid w:val="009238A7"/>
    <w:rsid w:val="00924D28"/>
    <w:rsid w:val="0092509B"/>
    <w:rsid w:val="00926894"/>
    <w:rsid w:val="00926B56"/>
    <w:rsid w:val="009276FE"/>
    <w:rsid w:val="00927734"/>
    <w:rsid w:val="00932145"/>
    <w:rsid w:val="00932180"/>
    <w:rsid w:val="00933A5B"/>
    <w:rsid w:val="00934E52"/>
    <w:rsid w:val="0093588A"/>
    <w:rsid w:val="009367FA"/>
    <w:rsid w:val="00941E4E"/>
    <w:rsid w:val="00941FA0"/>
    <w:rsid w:val="009450CA"/>
    <w:rsid w:val="009454A7"/>
    <w:rsid w:val="00947710"/>
    <w:rsid w:val="00947815"/>
    <w:rsid w:val="00947899"/>
    <w:rsid w:val="00950C8E"/>
    <w:rsid w:val="00952C96"/>
    <w:rsid w:val="00952EA4"/>
    <w:rsid w:val="0095379B"/>
    <w:rsid w:val="009543E2"/>
    <w:rsid w:val="00956317"/>
    <w:rsid w:val="009567E8"/>
    <w:rsid w:val="00957527"/>
    <w:rsid w:val="00960E65"/>
    <w:rsid w:val="00960F8F"/>
    <w:rsid w:val="00961442"/>
    <w:rsid w:val="00962365"/>
    <w:rsid w:val="009652E8"/>
    <w:rsid w:val="009675D3"/>
    <w:rsid w:val="009726D1"/>
    <w:rsid w:val="00973EB3"/>
    <w:rsid w:val="00974B7F"/>
    <w:rsid w:val="00975BBC"/>
    <w:rsid w:val="009768FC"/>
    <w:rsid w:val="009772AE"/>
    <w:rsid w:val="00977847"/>
    <w:rsid w:val="00977CB2"/>
    <w:rsid w:val="00981739"/>
    <w:rsid w:val="00982271"/>
    <w:rsid w:val="0098231E"/>
    <w:rsid w:val="00982442"/>
    <w:rsid w:val="00982899"/>
    <w:rsid w:val="00983CF2"/>
    <w:rsid w:val="009844F9"/>
    <w:rsid w:val="009862A9"/>
    <w:rsid w:val="00987EB0"/>
    <w:rsid w:val="0099053C"/>
    <w:rsid w:val="00991B9E"/>
    <w:rsid w:val="009923E6"/>
    <w:rsid w:val="009925AD"/>
    <w:rsid w:val="00992EC4"/>
    <w:rsid w:val="00993293"/>
    <w:rsid w:val="0099618D"/>
    <w:rsid w:val="009A2F42"/>
    <w:rsid w:val="009A4784"/>
    <w:rsid w:val="009A505C"/>
    <w:rsid w:val="009A6101"/>
    <w:rsid w:val="009A7BCE"/>
    <w:rsid w:val="009B1A46"/>
    <w:rsid w:val="009B1C37"/>
    <w:rsid w:val="009B5D65"/>
    <w:rsid w:val="009B68AE"/>
    <w:rsid w:val="009C07DB"/>
    <w:rsid w:val="009C0AAB"/>
    <w:rsid w:val="009C0B15"/>
    <w:rsid w:val="009C0C5F"/>
    <w:rsid w:val="009C168C"/>
    <w:rsid w:val="009C21CF"/>
    <w:rsid w:val="009C2C69"/>
    <w:rsid w:val="009C3154"/>
    <w:rsid w:val="009C383D"/>
    <w:rsid w:val="009C605F"/>
    <w:rsid w:val="009C70F4"/>
    <w:rsid w:val="009D04DB"/>
    <w:rsid w:val="009D1C3F"/>
    <w:rsid w:val="009D26C4"/>
    <w:rsid w:val="009D2821"/>
    <w:rsid w:val="009D3005"/>
    <w:rsid w:val="009D45D1"/>
    <w:rsid w:val="009D51C5"/>
    <w:rsid w:val="009D630B"/>
    <w:rsid w:val="009D7B6D"/>
    <w:rsid w:val="009D7E34"/>
    <w:rsid w:val="009E2C2D"/>
    <w:rsid w:val="009E4E3F"/>
    <w:rsid w:val="009E5F57"/>
    <w:rsid w:val="009F0104"/>
    <w:rsid w:val="009F050A"/>
    <w:rsid w:val="009F307D"/>
    <w:rsid w:val="009F4B29"/>
    <w:rsid w:val="009F65AC"/>
    <w:rsid w:val="009F6C8A"/>
    <w:rsid w:val="009F74BC"/>
    <w:rsid w:val="009F7CCA"/>
    <w:rsid w:val="00A00F97"/>
    <w:rsid w:val="00A01B28"/>
    <w:rsid w:val="00A021CF"/>
    <w:rsid w:val="00A026A3"/>
    <w:rsid w:val="00A03436"/>
    <w:rsid w:val="00A0430A"/>
    <w:rsid w:val="00A0461E"/>
    <w:rsid w:val="00A056E9"/>
    <w:rsid w:val="00A067A3"/>
    <w:rsid w:val="00A10B0E"/>
    <w:rsid w:val="00A15DBE"/>
    <w:rsid w:val="00A17197"/>
    <w:rsid w:val="00A17E5E"/>
    <w:rsid w:val="00A20209"/>
    <w:rsid w:val="00A2130A"/>
    <w:rsid w:val="00A22951"/>
    <w:rsid w:val="00A23373"/>
    <w:rsid w:val="00A311BB"/>
    <w:rsid w:val="00A3241A"/>
    <w:rsid w:val="00A32541"/>
    <w:rsid w:val="00A34499"/>
    <w:rsid w:val="00A357C0"/>
    <w:rsid w:val="00A36DAF"/>
    <w:rsid w:val="00A406F3"/>
    <w:rsid w:val="00A40CD9"/>
    <w:rsid w:val="00A4262F"/>
    <w:rsid w:val="00A426E8"/>
    <w:rsid w:val="00A433CB"/>
    <w:rsid w:val="00A43D08"/>
    <w:rsid w:val="00A44672"/>
    <w:rsid w:val="00A4639B"/>
    <w:rsid w:val="00A4657F"/>
    <w:rsid w:val="00A466EF"/>
    <w:rsid w:val="00A470C9"/>
    <w:rsid w:val="00A47C0B"/>
    <w:rsid w:val="00A514BE"/>
    <w:rsid w:val="00A517B8"/>
    <w:rsid w:val="00A53F3E"/>
    <w:rsid w:val="00A54B29"/>
    <w:rsid w:val="00A569B8"/>
    <w:rsid w:val="00A601FB"/>
    <w:rsid w:val="00A606D9"/>
    <w:rsid w:val="00A61677"/>
    <w:rsid w:val="00A62525"/>
    <w:rsid w:val="00A63B30"/>
    <w:rsid w:val="00A660F3"/>
    <w:rsid w:val="00A67989"/>
    <w:rsid w:val="00A711F5"/>
    <w:rsid w:val="00A719E2"/>
    <w:rsid w:val="00A72C07"/>
    <w:rsid w:val="00A72D81"/>
    <w:rsid w:val="00A73451"/>
    <w:rsid w:val="00A73FE5"/>
    <w:rsid w:val="00A76AD9"/>
    <w:rsid w:val="00A77EFA"/>
    <w:rsid w:val="00A81063"/>
    <w:rsid w:val="00A822FC"/>
    <w:rsid w:val="00A82B12"/>
    <w:rsid w:val="00A84E23"/>
    <w:rsid w:val="00A85B0C"/>
    <w:rsid w:val="00A85E36"/>
    <w:rsid w:val="00A9144B"/>
    <w:rsid w:val="00A917CD"/>
    <w:rsid w:val="00A93639"/>
    <w:rsid w:val="00A93B82"/>
    <w:rsid w:val="00A9451A"/>
    <w:rsid w:val="00A9461E"/>
    <w:rsid w:val="00A962BF"/>
    <w:rsid w:val="00A967FC"/>
    <w:rsid w:val="00A97CF5"/>
    <w:rsid w:val="00AA0332"/>
    <w:rsid w:val="00AA0D18"/>
    <w:rsid w:val="00AA2229"/>
    <w:rsid w:val="00AA2657"/>
    <w:rsid w:val="00AA2C8A"/>
    <w:rsid w:val="00AA2E41"/>
    <w:rsid w:val="00AA3ADE"/>
    <w:rsid w:val="00AA5E9A"/>
    <w:rsid w:val="00AA6ECB"/>
    <w:rsid w:val="00AA749B"/>
    <w:rsid w:val="00AA7ADB"/>
    <w:rsid w:val="00AA7C20"/>
    <w:rsid w:val="00AB040D"/>
    <w:rsid w:val="00AB21FA"/>
    <w:rsid w:val="00AB30F8"/>
    <w:rsid w:val="00AB3249"/>
    <w:rsid w:val="00AB3287"/>
    <w:rsid w:val="00AB4682"/>
    <w:rsid w:val="00AB4A45"/>
    <w:rsid w:val="00AB639B"/>
    <w:rsid w:val="00AB7B8C"/>
    <w:rsid w:val="00AC0E1C"/>
    <w:rsid w:val="00AC4D7B"/>
    <w:rsid w:val="00AC5652"/>
    <w:rsid w:val="00AC58A6"/>
    <w:rsid w:val="00AC77F2"/>
    <w:rsid w:val="00AD156C"/>
    <w:rsid w:val="00AD2025"/>
    <w:rsid w:val="00AD275B"/>
    <w:rsid w:val="00AD32DF"/>
    <w:rsid w:val="00AD392F"/>
    <w:rsid w:val="00AD57C1"/>
    <w:rsid w:val="00AD580B"/>
    <w:rsid w:val="00AD595A"/>
    <w:rsid w:val="00AD5A61"/>
    <w:rsid w:val="00AD5CD4"/>
    <w:rsid w:val="00AD63F1"/>
    <w:rsid w:val="00AD69D9"/>
    <w:rsid w:val="00AD6A8B"/>
    <w:rsid w:val="00AE021E"/>
    <w:rsid w:val="00AE051C"/>
    <w:rsid w:val="00AE0938"/>
    <w:rsid w:val="00AE1553"/>
    <w:rsid w:val="00AE17C4"/>
    <w:rsid w:val="00AE1F5D"/>
    <w:rsid w:val="00AE2B4C"/>
    <w:rsid w:val="00AE36A6"/>
    <w:rsid w:val="00AE4BF5"/>
    <w:rsid w:val="00AE4C33"/>
    <w:rsid w:val="00AE4D3A"/>
    <w:rsid w:val="00AE50AC"/>
    <w:rsid w:val="00AE5C05"/>
    <w:rsid w:val="00AE796A"/>
    <w:rsid w:val="00AF048C"/>
    <w:rsid w:val="00AF09B8"/>
    <w:rsid w:val="00AF1960"/>
    <w:rsid w:val="00AF1A25"/>
    <w:rsid w:val="00AF1AAA"/>
    <w:rsid w:val="00AF1C8B"/>
    <w:rsid w:val="00AF214A"/>
    <w:rsid w:val="00AF2460"/>
    <w:rsid w:val="00AF4CBC"/>
    <w:rsid w:val="00AF5550"/>
    <w:rsid w:val="00AF78CB"/>
    <w:rsid w:val="00AF7ED6"/>
    <w:rsid w:val="00B00C9B"/>
    <w:rsid w:val="00B00F5F"/>
    <w:rsid w:val="00B0166F"/>
    <w:rsid w:val="00B02DA0"/>
    <w:rsid w:val="00B0305D"/>
    <w:rsid w:val="00B03B42"/>
    <w:rsid w:val="00B04899"/>
    <w:rsid w:val="00B102C7"/>
    <w:rsid w:val="00B106D3"/>
    <w:rsid w:val="00B1075E"/>
    <w:rsid w:val="00B1194F"/>
    <w:rsid w:val="00B13444"/>
    <w:rsid w:val="00B13C32"/>
    <w:rsid w:val="00B13EFB"/>
    <w:rsid w:val="00B145B7"/>
    <w:rsid w:val="00B148A4"/>
    <w:rsid w:val="00B14CE4"/>
    <w:rsid w:val="00B14D3B"/>
    <w:rsid w:val="00B152CC"/>
    <w:rsid w:val="00B20FC9"/>
    <w:rsid w:val="00B20FCE"/>
    <w:rsid w:val="00B21D2F"/>
    <w:rsid w:val="00B2347D"/>
    <w:rsid w:val="00B24ED0"/>
    <w:rsid w:val="00B27002"/>
    <w:rsid w:val="00B3027B"/>
    <w:rsid w:val="00B30C2D"/>
    <w:rsid w:val="00B323E3"/>
    <w:rsid w:val="00B33724"/>
    <w:rsid w:val="00B33ECD"/>
    <w:rsid w:val="00B34A73"/>
    <w:rsid w:val="00B35318"/>
    <w:rsid w:val="00B37C1F"/>
    <w:rsid w:val="00B4418A"/>
    <w:rsid w:val="00B46685"/>
    <w:rsid w:val="00B47390"/>
    <w:rsid w:val="00B478A8"/>
    <w:rsid w:val="00B50BFF"/>
    <w:rsid w:val="00B51520"/>
    <w:rsid w:val="00B51B7F"/>
    <w:rsid w:val="00B525A2"/>
    <w:rsid w:val="00B53509"/>
    <w:rsid w:val="00B53C0E"/>
    <w:rsid w:val="00B53F4D"/>
    <w:rsid w:val="00B557F9"/>
    <w:rsid w:val="00B57B74"/>
    <w:rsid w:val="00B609A8"/>
    <w:rsid w:val="00B61048"/>
    <w:rsid w:val="00B630E9"/>
    <w:rsid w:val="00B635D7"/>
    <w:rsid w:val="00B63684"/>
    <w:rsid w:val="00B63B7C"/>
    <w:rsid w:val="00B6421A"/>
    <w:rsid w:val="00B64608"/>
    <w:rsid w:val="00B65CAD"/>
    <w:rsid w:val="00B670D8"/>
    <w:rsid w:val="00B67B17"/>
    <w:rsid w:val="00B67DE1"/>
    <w:rsid w:val="00B700D3"/>
    <w:rsid w:val="00B71B40"/>
    <w:rsid w:val="00B7238D"/>
    <w:rsid w:val="00B72DA3"/>
    <w:rsid w:val="00B74C55"/>
    <w:rsid w:val="00B76F63"/>
    <w:rsid w:val="00B81BD1"/>
    <w:rsid w:val="00B81F25"/>
    <w:rsid w:val="00B81F5B"/>
    <w:rsid w:val="00B83809"/>
    <w:rsid w:val="00B847C7"/>
    <w:rsid w:val="00B8631C"/>
    <w:rsid w:val="00B873FA"/>
    <w:rsid w:val="00B879A4"/>
    <w:rsid w:val="00B929B5"/>
    <w:rsid w:val="00B92F00"/>
    <w:rsid w:val="00B955F8"/>
    <w:rsid w:val="00B95C36"/>
    <w:rsid w:val="00B95C67"/>
    <w:rsid w:val="00BA01C2"/>
    <w:rsid w:val="00BA0239"/>
    <w:rsid w:val="00BA1435"/>
    <w:rsid w:val="00BA2492"/>
    <w:rsid w:val="00BA64E5"/>
    <w:rsid w:val="00BB112D"/>
    <w:rsid w:val="00BB272A"/>
    <w:rsid w:val="00BB29D2"/>
    <w:rsid w:val="00BB4FAB"/>
    <w:rsid w:val="00BB718E"/>
    <w:rsid w:val="00BB732F"/>
    <w:rsid w:val="00BC0B35"/>
    <w:rsid w:val="00BC0E70"/>
    <w:rsid w:val="00BC1981"/>
    <w:rsid w:val="00BC4DEC"/>
    <w:rsid w:val="00BC52CA"/>
    <w:rsid w:val="00BC6F40"/>
    <w:rsid w:val="00BC76FC"/>
    <w:rsid w:val="00BC79B2"/>
    <w:rsid w:val="00BC7B9E"/>
    <w:rsid w:val="00BC7BB3"/>
    <w:rsid w:val="00BD0F6A"/>
    <w:rsid w:val="00BD101E"/>
    <w:rsid w:val="00BD3120"/>
    <w:rsid w:val="00BD35AB"/>
    <w:rsid w:val="00BD53C0"/>
    <w:rsid w:val="00BD631D"/>
    <w:rsid w:val="00BE0570"/>
    <w:rsid w:val="00BE250B"/>
    <w:rsid w:val="00BE7DDC"/>
    <w:rsid w:val="00BE7DFF"/>
    <w:rsid w:val="00BF0868"/>
    <w:rsid w:val="00BF0AB1"/>
    <w:rsid w:val="00BF1DCA"/>
    <w:rsid w:val="00BF3C4F"/>
    <w:rsid w:val="00BF3CAB"/>
    <w:rsid w:val="00BF3EB4"/>
    <w:rsid w:val="00BF3F1C"/>
    <w:rsid w:val="00BF4227"/>
    <w:rsid w:val="00BF5285"/>
    <w:rsid w:val="00BF5B01"/>
    <w:rsid w:val="00BF6F25"/>
    <w:rsid w:val="00BF7D2D"/>
    <w:rsid w:val="00C00C66"/>
    <w:rsid w:val="00C01001"/>
    <w:rsid w:val="00C01840"/>
    <w:rsid w:val="00C01FE0"/>
    <w:rsid w:val="00C06EBC"/>
    <w:rsid w:val="00C07CB3"/>
    <w:rsid w:val="00C12677"/>
    <w:rsid w:val="00C16AF6"/>
    <w:rsid w:val="00C16D39"/>
    <w:rsid w:val="00C17B2F"/>
    <w:rsid w:val="00C20EDF"/>
    <w:rsid w:val="00C214F7"/>
    <w:rsid w:val="00C2229A"/>
    <w:rsid w:val="00C24109"/>
    <w:rsid w:val="00C25F1D"/>
    <w:rsid w:val="00C26D2C"/>
    <w:rsid w:val="00C3023A"/>
    <w:rsid w:val="00C33510"/>
    <w:rsid w:val="00C33D2B"/>
    <w:rsid w:val="00C363F5"/>
    <w:rsid w:val="00C37262"/>
    <w:rsid w:val="00C40B8E"/>
    <w:rsid w:val="00C42171"/>
    <w:rsid w:val="00C43804"/>
    <w:rsid w:val="00C43842"/>
    <w:rsid w:val="00C44A17"/>
    <w:rsid w:val="00C513F6"/>
    <w:rsid w:val="00C54A83"/>
    <w:rsid w:val="00C55616"/>
    <w:rsid w:val="00C6059C"/>
    <w:rsid w:val="00C61371"/>
    <w:rsid w:val="00C61B61"/>
    <w:rsid w:val="00C62F7B"/>
    <w:rsid w:val="00C631BD"/>
    <w:rsid w:val="00C64247"/>
    <w:rsid w:val="00C645AD"/>
    <w:rsid w:val="00C65999"/>
    <w:rsid w:val="00C65F4E"/>
    <w:rsid w:val="00C66289"/>
    <w:rsid w:val="00C66C81"/>
    <w:rsid w:val="00C66D20"/>
    <w:rsid w:val="00C70AF7"/>
    <w:rsid w:val="00C72692"/>
    <w:rsid w:val="00C73060"/>
    <w:rsid w:val="00C749D7"/>
    <w:rsid w:val="00C74BC1"/>
    <w:rsid w:val="00C773F1"/>
    <w:rsid w:val="00C77635"/>
    <w:rsid w:val="00C821EE"/>
    <w:rsid w:val="00C82DFC"/>
    <w:rsid w:val="00C83055"/>
    <w:rsid w:val="00C83B3C"/>
    <w:rsid w:val="00C860D5"/>
    <w:rsid w:val="00C875D9"/>
    <w:rsid w:val="00C90B8F"/>
    <w:rsid w:val="00C912B8"/>
    <w:rsid w:val="00C92AB7"/>
    <w:rsid w:val="00C93B6B"/>
    <w:rsid w:val="00C94203"/>
    <w:rsid w:val="00C9551A"/>
    <w:rsid w:val="00C96621"/>
    <w:rsid w:val="00CA1652"/>
    <w:rsid w:val="00CA3F84"/>
    <w:rsid w:val="00CA4306"/>
    <w:rsid w:val="00CA5001"/>
    <w:rsid w:val="00CA504B"/>
    <w:rsid w:val="00CA6419"/>
    <w:rsid w:val="00CA6678"/>
    <w:rsid w:val="00CA75A0"/>
    <w:rsid w:val="00CA7C5A"/>
    <w:rsid w:val="00CB03F4"/>
    <w:rsid w:val="00CB041A"/>
    <w:rsid w:val="00CB25F0"/>
    <w:rsid w:val="00CB2A16"/>
    <w:rsid w:val="00CB2AD9"/>
    <w:rsid w:val="00CB2EBE"/>
    <w:rsid w:val="00CB5B3B"/>
    <w:rsid w:val="00CB605A"/>
    <w:rsid w:val="00CC0318"/>
    <w:rsid w:val="00CC149A"/>
    <w:rsid w:val="00CC3722"/>
    <w:rsid w:val="00CC3AEC"/>
    <w:rsid w:val="00CC3AFB"/>
    <w:rsid w:val="00CC5CB2"/>
    <w:rsid w:val="00CC7B9C"/>
    <w:rsid w:val="00CD04BA"/>
    <w:rsid w:val="00CD068F"/>
    <w:rsid w:val="00CD1CC8"/>
    <w:rsid w:val="00CD29A8"/>
    <w:rsid w:val="00CD2EFE"/>
    <w:rsid w:val="00CD3605"/>
    <w:rsid w:val="00CD434E"/>
    <w:rsid w:val="00CD6101"/>
    <w:rsid w:val="00CD626F"/>
    <w:rsid w:val="00CD6401"/>
    <w:rsid w:val="00CD695B"/>
    <w:rsid w:val="00CD6988"/>
    <w:rsid w:val="00CE06E0"/>
    <w:rsid w:val="00CE3845"/>
    <w:rsid w:val="00CE3A67"/>
    <w:rsid w:val="00CE3B42"/>
    <w:rsid w:val="00CE6090"/>
    <w:rsid w:val="00CE6346"/>
    <w:rsid w:val="00CE7401"/>
    <w:rsid w:val="00CF6D87"/>
    <w:rsid w:val="00CF7FFA"/>
    <w:rsid w:val="00D007FB"/>
    <w:rsid w:val="00D01E13"/>
    <w:rsid w:val="00D02CB1"/>
    <w:rsid w:val="00D06E46"/>
    <w:rsid w:val="00D105DE"/>
    <w:rsid w:val="00D10606"/>
    <w:rsid w:val="00D112FD"/>
    <w:rsid w:val="00D12B9D"/>
    <w:rsid w:val="00D12DE3"/>
    <w:rsid w:val="00D1544C"/>
    <w:rsid w:val="00D16D69"/>
    <w:rsid w:val="00D20ECD"/>
    <w:rsid w:val="00D21809"/>
    <w:rsid w:val="00D21C13"/>
    <w:rsid w:val="00D2241F"/>
    <w:rsid w:val="00D242BF"/>
    <w:rsid w:val="00D24AC2"/>
    <w:rsid w:val="00D31023"/>
    <w:rsid w:val="00D3228B"/>
    <w:rsid w:val="00D32548"/>
    <w:rsid w:val="00D329D9"/>
    <w:rsid w:val="00D3322D"/>
    <w:rsid w:val="00D33D87"/>
    <w:rsid w:val="00D34431"/>
    <w:rsid w:val="00D34DBF"/>
    <w:rsid w:val="00D350EC"/>
    <w:rsid w:val="00D366DB"/>
    <w:rsid w:val="00D373B0"/>
    <w:rsid w:val="00D37AD7"/>
    <w:rsid w:val="00D40173"/>
    <w:rsid w:val="00D41A6D"/>
    <w:rsid w:val="00D41C2A"/>
    <w:rsid w:val="00D41CAF"/>
    <w:rsid w:val="00D44336"/>
    <w:rsid w:val="00D456C1"/>
    <w:rsid w:val="00D4621A"/>
    <w:rsid w:val="00D4662D"/>
    <w:rsid w:val="00D4733C"/>
    <w:rsid w:val="00D515E8"/>
    <w:rsid w:val="00D52BDE"/>
    <w:rsid w:val="00D53023"/>
    <w:rsid w:val="00D53E71"/>
    <w:rsid w:val="00D54E8B"/>
    <w:rsid w:val="00D5652F"/>
    <w:rsid w:val="00D57385"/>
    <w:rsid w:val="00D57ED6"/>
    <w:rsid w:val="00D57F2D"/>
    <w:rsid w:val="00D60FD8"/>
    <w:rsid w:val="00D652EE"/>
    <w:rsid w:val="00D65CF2"/>
    <w:rsid w:val="00D67ADC"/>
    <w:rsid w:val="00D67E9D"/>
    <w:rsid w:val="00D70352"/>
    <w:rsid w:val="00D74C82"/>
    <w:rsid w:val="00D75379"/>
    <w:rsid w:val="00D7654B"/>
    <w:rsid w:val="00D80510"/>
    <w:rsid w:val="00D8171D"/>
    <w:rsid w:val="00D827C4"/>
    <w:rsid w:val="00D846CF"/>
    <w:rsid w:val="00D84932"/>
    <w:rsid w:val="00D84F9B"/>
    <w:rsid w:val="00D85803"/>
    <w:rsid w:val="00D8750D"/>
    <w:rsid w:val="00D87B2C"/>
    <w:rsid w:val="00D90218"/>
    <w:rsid w:val="00D90DFE"/>
    <w:rsid w:val="00D9113E"/>
    <w:rsid w:val="00D91D23"/>
    <w:rsid w:val="00D92301"/>
    <w:rsid w:val="00D92694"/>
    <w:rsid w:val="00D93453"/>
    <w:rsid w:val="00D95545"/>
    <w:rsid w:val="00D95A7F"/>
    <w:rsid w:val="00D96655"/>
    <w:rsid w:val="00D97BDF"/>
    <w:rsid w:val="00DA0E2A"/>
    <w:rsid w:val="00DA1187"/>
    <w:rsid w:val="00DA142C"/>
    <w:rsid w:val="00DA1573"/>
    <w:rsid w:val="00DA4437"/>
    <w:rsid w:val="00DA635C"/>
    <w:rsid w:val="00DA654D"/>
    <w:rsid w:val="00DB04CE"/>
    <w:rsid w:val="00DB1EF7"/>
    <w:rsid w:val="00DB22E7"/>
    <w:rsid w:val="00DB2E86"/>
    <w:rsid w:val="00DB3718"/>
    <w:rsid w:val="00DB60FF"/>
    <w:rsid w:val="00DB6624"/>
    <w:rsid w:val="00DC2D74"/>
    <w:rsid w:val="00DC319F"/>
    <w:rsid w:val="00DC61C2"/>
    <w:rsid w:val="00DC6B49"/>
    <w:rsid w:val="00DC70EF"/>
    <w:rsid w:val="00DC7A8F"/>
    <w:rsid w:val="00DD0FBB"/>
    <w:rsid w:val="00DD125A"/>
    <w:rsid w:val="00DD1515"/>
    <w:rsid w:val="00DD1FF7"/>
    <w:rsid w:val="00DD4149"/>
    <w:rsid w:val="00DD4636"/>
    <w:rsid w:val="00DD4E21"/>
    <w:rsid w:val="00DD5636"/>
    <w:rsid w:val="00DD6214"/>
    <w:rsid w:val="00DD66E3"/>
    <w:rsid w:val="00DD6A02"/>
    <w:rsid w:val="00DD7347"/>
    <w:rsid w:val="00DD7C6C"/>
    <w:rsid w:val="00DE0C27"/>
    <w:rsid w:val="00DE246D"/>
    <w:rsid w:val="00DE4476"/>
    <w:rsid w:val="00DE48FE"/>
    <w:rsid w:val="00DE52A5"/>
    <w:rsid w:val="00DE5AF9"/>
    <w:rsid w:val="00DE6742"/>
    <w:rsid w:val="00DE7A08"/>
    <w:rsid w:val="00DE7CAE"/>
    <w:rsid w:val="00DE7F1B"/>
    <w:rsid w:val="00DE7F55"/>
    <w:rsid w:val="00DF1066"/>
    <w:rsid w:val="00DF1C6E"/>
    <w:rsid w:val="00DF43C6"/>
    <w:rsid w:val="00DF4E80"/>
    <w:rsid w:val="00DF54FD"/>
    <w:rsid w:val="00DF5BEA"/>
    <w:rsid w:val="00DF6EC8"/>
    <w:rsid w:val="00DF7025"/>
    <w:rsid w:val="00DF70FD"/>
    <w:rsid w:val="00E0185A"/>
    <w:rsid w:val="00E02D9A"/>
    <w:rsid w:val="00E02E27"/>
    <w:rsid w:val="00E03639"/>
    <w:rsid w:val="00E0512F"/>
    <w:rsid w:val="00E05633"/>
    <w:rsid w:val="00E07529"/>
    <w:rsid w:val="00E11842"/>
    <w:rsid w:val="00E13A11"/>
    <w:rsid w:val="00E13A57"/>
    <w:rsid w:val="00E14AA9"/>
    <w:rsid w:val="00E14D04"/>
    <w:rsid w:val="00E1504B"/>
    <w:rsid w:val="00E166D8"/>
    <w:rsid w:val="00E17586"/>
    <w:rsid w:val="00E17B7F"/>
    <w:rsid w:val="00E20B60"/>
    <w:rsid w:val="00E22541"/>
    <w:rsid w:val="00E22EC3"/>
    <w:rsid w:val="00E22F5C"/>
    <w:rsid w:val="00E23978"/>
    <w:rsid w:val="00E24A99"/>
    <w:rsid w:val="00E25672"/>
    <w:rsid w:val="00E25C21"/>
    <w:rsid w:val="00E262C9"/>
    <w:rsid w:val="00E2740E"/>
    <w:rsid w:val="00E30E90"/>
    <w:rsid w:val="00E33B3C"/>
    <w:rsid w:val="00E34C7B"/>
    <w:rsid w:val="00E3562E"/>
    <w:rsid w:val="00E35BFE"/>
    <w:rsid w:val="00E36E3C"/>
    <w:rsid w:val="00E379B8"/>
    <w:rsid w:val="00E37C8E"/>
    <w:rsid w:val="00E40A85"/>
    <w:rsid w:val="00E428A7"/>
    <w:rsid w:val="00E43A92"/>
    <w:rsid w:val="00E44DE0"/>
    <w:rsid w:val="00E45E13"/>
    <w:rsid w:val="00E4734E"/>
    <w:rsid w:val="00E473C2"/>
    <w:rsid w:val="00E505C5"/>
    <w:rsid w:val="00E51343"/>
    <w:rsid w:val="00E51636"/>
    <w:rsid w:val="00E52570"/>
    <w:rsid w:val="00E52D9A"/>
    <w:rsid w:val="00E53A0C"/>
    <w:rsid w:val="00E57E24"/>
    <w:rsid w:val="00E620E5"/>
    <w:rsid w:val="00E62DBC"/>
    <w:rsid w:val="00E6369E"/>
    <w:rsid w:val="00E637C6"/>
    <w:rsid w:val="00E64CD6"/>
    <w:rsid w:val="00E650CB"/>
    <w:rsid w:val="00E652CA"/>
    <w:rsid w:val="00E6572A"/>
    <w:rsid w:val="00E65CDD"/>
    <w:rsid w:val="00E670B2"/>
    <w:rsid w:val="00E72A1B"/>
    <w:rsid w:val="00E72C44"/>
    <w:rsid w:val="00E7346D"/>
    <w:rsid w:val="00E75C1E"/>
    <w:rsid w:val="00E762B2"/>
    <w:rsid w:val="00E77713"/>
    <w:rsid w:val="00E777AA"/>
    <w:rsid w:val="00E8032B"/>
    <w:rsid w:val="00E80649"/>
    <w:rsid w:val="00E8636F"/>
    <w:rsid w:val="00E86A95"/>
    <w:rsid w:val="00E86D78"/>
    <w:rsid w:val="00E870DB"/>
    <w:rsid w:val="00E87ABA"/>
    <w:rsid w:val="00E93473"/>
    <w:rsid w:val="00E93AA1"/>
    <w:rsid w:val="00E96EB5"/>
    <w:rsid w:val="00EA01EE"/>
    <w:rsid w:val="00EA0B0E"/>
    <w:rsid w:val="00EA0CB2"/>
    <w:rsid w:val="00EA0DB0"/>
    <w:rsid w:val="00EA1E3A"/>
    <w:rsid w:val="00EA3B0B"/>
    <w:rsid w:val="00EA5164"/>
    <w:rsid w:val="00EA6AB3"/>
    <w:rsid w:val="00EA6F75"/>
    <w:rsid w:val="00EA75CF"/>
    <w:rsid w:val="00EB10AF"/>
    <w:rsid w:val="00EB23B0"/>
    <w:rsid w:val="00EB341E"/>
    <w:rsid w:val="00EB3B70"/>
    <w:rsid w:val="00EB40F4"/>
    <w:rsid w:val="00EB75B7"/>
    <w:rsid w:val="00EC079E"/>
    <w:rsid w:val="00EC085E"/>
    <w:rsid w:val="00EC0ED8"/>
    <w:rsid w:val="00EC1F30"/>
    <w:rsid w:val="00EC24E1"/>
    <w:rsid w:val="00EC386A"/>
    <w:rsid w:val="00EC5378"/>
    <w:rsid w:val="00EC6AF6"/>
    <w:rsid w:val="00EC7D95"/>
    <w:rsid w:val="00ED3EAD"/>
    <w:rsid w:val="00ED4EBF"/>
    <w:rsid w:val="00ED5A72"/>
    <w:rsid w:val="00ED5AF1"/>
    <w:rsid w:val="00ED6D38"/>
    <w:rsid w:val="00ED7277"/>
    <w:rsid w:val="00ED7558"/>
    <w:rsid w:val="00EE1053"/>
    <w:rsid w:val="00EE1512"/>
    <w:rsid w:val="00EE2C8B"/>
    <w:rsid w:val="00EE47E2"/>
    <w:rsid w:val="00EE4A69"/>
    <w:rsid w:val="00EE4E10"/>
    <w:rsid w:val="00EE4F74"/>
    <w:rsid w:val="00EE5796"/>
    <w:rsid w:val="00EE63BE"/>
    <w:rsid w:val="00EE6D1A"/>
    <w:rsid w:val="00EF1934"/>
    <w:rsid w:val="00EF2355"/>
    <w:rsid w:val="00EF3208"/>
    <w:rsid w:val="00EF45A0"/>
    <w:rsid w:val="00EF647E"/>
    <w:rsid w:val="00EF7486"/>
    <w:rsid w:val="00EF7F61"/>
    <w:rsid w:val="00F000B5"/>
    <w:rsid w:val="00F00467"/>
    <w:rsid w:val="00F0269D"/>
    <w:rsid w:val="00F02B5D"/>
    <w:rsid w:val="00F0309F"/>
    <w:rsid w:val="00F05A8D"/>
    <w:rsid w:val="00F11467"/>
    <w:rsid w:val="00F11718"/>
    <w:rsid w:val="00F1259F"/>
    <w:rsid w:val="00F12980"/>
    <w:rsid w:val="00F20103"/>
    <w:rsid w:val="00F20405"/>
    <w:rsid w:val="00F231E6"/>
    <w:rsid w:val="00F268E3"/>
    <w:rsid w:val="00F26DC6"/>
    <w:rsid w:val="00F30447"/>
    <w:rsid w:val="00F31944"/>
    <w:rsid w:val="00F32926"/>
    <w:rsid w:val="00F34B99"/>
    <w:rsid w:val="00F355F5"/>
    <w:rsid w:val="00F35939"/>
    <w:rsid w:val="00F3652A"/>
    <w:rsid w:val="00F36755"/>
    <w:rsid w:val="00F378CE"/>
    <w:rsid w:val="00F401D3"/>
    <w:rsid w:val="00F41256"/>
    <w:rsid w:val="00F424CF"/>
    <w:rsid w:val="00F4251D"/>
    <w:rsid w:val="00F435B1"/>
    <w:rsid w:val="00F43607"/>
    <w:rsid w:val="00F454D9"/>
    <w:rsid w:val="00F45A23"/>
    <w:rsid w:val="00F45CBC"/>
    <w:rsid w:val="00F45F1A"/>
    <w:rsid w:val="00F462A4"/>
    <w:rsid w:val="00F467A2"/>
    <w:rsid w:val="00F47FA8"/>
    <w:rsid w:val="00F53BAF"/>
    <w:rsid w:val="00F54039"/>
    <w:rsid w:val="00F5443C"/>
    <w:rsid w:val="00F56180"/>
    <w:rsid w:val="00F562EE"/>
    <w:rsid w:val="00F56BF8"/>
    <w:rsid w:val="00F60B0C"/>
    <w:rsid w:val="00F61DF8"/>
    <w:rsid w:val="00F61E74"/>
    <w:rsid w:val="00F63784"/>
    <w:rsid w:val="00F637C6"/>
    <w:rsid w:val="00F63EB8"/>
    <w:rsid w:val="00F657C1"/>
    <w:rsid w:val="00F666E5"/>
    <w:rsid w:val="00F717BA"/>
    <w:rsid w:val="00F71957"/>
    <w:rsid w:val="00F726DA"/>
    <w:rsid w:val="00F73A6F"/>
    <w:rsid w:val="00F751B0"/>
    <w:rsid w:val="00F75771"/>
    <w:rsid w:val="00F758C5"/>
    <w:rsid w:val="00F758E9"/>
    <w:rsid w:val="00F767BD"/>
    <w:rsid w:val="00F76EDE"/>
    <w:rsid w:val="00F77D8E"/>
    <w:rsid w:val="00F804BA"/>
    <w:rsid w:val="00F82115"/>
    <w:rsid w:val="00F83293"/>
    <w:rsid w:val="00F8458D"/>
    <w:rsid w:val="00F848B8"/>
    <w:rsid w:val="00F86A96"/>
    <w:rsid w:val="00F86F22"/>
    <w:rsid w:val="00F872B8"/>
    <w:rsid w:val="00F90094"/>
    <w:rsid w:val="00F92EAB"/>
    <w:rsid w:val="00F949BD"/>
    <w:rsid w:val="00F951D7"/>
    <w:rsid w:val="00F9569A"/>
    <w:rsid w:val="00FA04C0"/>
    <w:rsid w:val="00FA1795"/>
    <w:rsid w:val="00FA38FF"/>
    <w:rsid w:val="00FA3B41"/>
    <w:rsid w:val="00FA41FD"/>
    <w:rsid w:val="00FA4A7C"/>
    <w:rsid w:val="00FA5986"/>
    <w:rsid w:val="00FA5C9E"/>
    <w:rsid w:val="00FA7213"/>
    <w:rsid w:val="00FA7CC6"/>
    <w:rsid w:val="00FB0CE3"/>
    <w:rsid w:val="00FB0F01"/>
    <w:rsid w:val="00FB0F3F"/>
    <w:rsid w:val="00FB1771"/>
    <w:rsid w:val="00FB2DDA"/>
    <w:rsid w:val="00FB2FD4"/>
    <w:rsid w:val="00FB3AF6"/>
    <w:rsid w:val="00FB4DE4"/>
    <w:rsid w:val="00FB5340"/>
    <w:rsid w:val="00FB76CA"/>
    <w:rsid w:val="00FC18CB"/>
    <w:rsid w:val="00FC24F7"/>
    <w:rsid w:val="00FC366A"/>
    <w:rsid w:val="00FC36B7"/>
    <w:rsid w:val="00FC5135"/>
    <w:rsid w:val="00FC6476"/>
    <w:rsid w:val="00FC6A61"/>
    <w:rsid w:val="00FC77D8"/>
    <w:rsid w:val="00FC7C82"/>
    <w:rsid w:val="00FD10C4"/>
    <w:rsid w:val="00FD157A"/>
    <w:rsid w:val="00FD1E8F"/>
    <w:rsid w:val="00FD3889"/>
    <w:rsid w:val="00FD5670"/>
    <w:rsid w:val="00FD5EB6"/>
    <w:rsid w:val="00FD7A53"/>
    <w:rsid w:val="00FD7B8D"/>
    <w:rsid w:val="00FE1CDB"/>
    <w:rsid w:val="00FE4C1D"/>
    <w:rsid w:val="00FE578B"/>
    <w:rsid w:val="00FE63C1"/>
    <w:rsid w:val="00FE6B02"/>
    <w:rsid w:val="00FE6DED"/>
    <w:rsid w:val="00FF0507"/>
    <w:rsid w:val="00FF11F9"/>
    <w:rsid w:val="00FF33CB"/>
    <w:rsid w:val="00FF4423"/>
    <w:rsid w:val="00FF5C66"/>
    <w:rsid w:val="00FF642F"/>
    <w:rsid w:val="0B6EF74A"/>
    <w:rsid w:val="16B4884F"/>
    <w:rsid w:val="1FA710A4"/>
    <w:rsid w:val="2264769F"/>
    <w:rsid w:val="2D172947"/>
    <w:rsid w:val="374CB0A1"/>
    <w:rsid w:val="38D192D6"/>
    <w:rsid w:val="406CDB59"/>
    <w:rsid w:val="429790CB"/>
    <w:rsid w:val="47F79689"/>
    <w:rsid w:val="49E76314"/>
    <w:rsid w:val="4AE66AAF"/>
    <w:rsid w:val="4B715A32"/>
    <w:rsid w:val="4C9FE10F"/>
    <w:rsid w:val="4CBD00BC"/>
    <w:rsid w:val="52525606"/>
    <w:rsid w:val="53F3EAA8"/>
    <w:rsid w:val="5FB2A32D"/>
    <w:rsid w:val="60FF068B"/>
    <w:rsid w:val="66678DF0"/>
    <w:rsid w:val="6810603D"/>
    <w:rsid w:val="79964DAB"/>
    <w:rsid w:val="7CBB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E7A1C0"/>
  <w15:chartTrackingRefBased/>
  <w15:docId w15:val="{3F9A0D6A-C122-4048-8B8D-627A9D3BC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BD6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CB2E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D1615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635ED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itolo5">
    <w:name w:val="heading 5"/>
    <w:basedOn w:val="Normale"/>
    <w:next w:val="Normale"/>
    <w:link w:val="Titolo5Carattere"/>
    <w:unhideWhenUsed/>
    <w:qFormat/>
    <w:rsid w:val="00CB2EB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link w:val="IntestazioneCarattere"/>
    <w:rsid w:val="0021647D"/>
    <w:pPr>
      <w:tabs>
        <w:tab w:val="center" w:pos="4819"/>
        <w:tab w:val="right" w:pos="9638"/>
      </w:tabs>
    </w:pPr>
    <w:rPr>
      <w:lang w:val="x-none" w:eastAsia="x-none"/>
    </w:r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uiPriority w:val="99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Corpodeltesto2">
    <w:name w:val="Body Text 2"/>
    <w:basedOn w:val="Normale"/>
    <w:link w:val="Corpodeltesto2Carattere"/>
    <w:rsid w:val="00AD5A61"/>
    <w:pPr>
      <w:tabs>
        <w:tab w:val="left" w:pos="1134"/>
      </w:tabs>
      <w:jc w:val="both"/>
    </w:pPr>
    <w:rPr>
      <w:szCs w:val="20"/>
      <w:lang w:val="x-none" w:eastAsia="x-none"/>
    </w:rPr>
  </w:style>
  <w:style w:type="character" w:customStyle="1" w:styleId="Corpodeltesto2Carattere">
    <w:name w:val="Corpo del testo 2 Carattere"/>
    <w:link w:val="Corpodeltesto2"/>
    <w:rsid w:val="00AD5A61"/>
    <w:rPr>
      <w:sz w:val="24"/>
    </w:rPr>
  </w:style>
  <w:style w:type="character" w:customStyle="1" w:styleId="Titolo3Carattere">
    <w:name w:val="Titolo 3 Carattere"/>
    <w:link w:val="Titolo3"/>
    <w:semiHidden/>
    <w:rsid w:val="000D1615"/>
    <w:rPr>
      <w:rFonts w:ascii="Arial" w:hAnsi="Arial" w:cs="Arial"/>
      <w:b/>
      <w:bCs/>
      <w:sz w:val="26"/>
      <w:szCs w:val="26"/>
    </w:rPr>
  </w:style>
  <w:style w:type="paragraph" w:styleId="Testofumetto">
    <w:name w:val="Balloon Text"/>
    <w:basedOn w:val="Normale"/>
    <w:link w:val="TestofumettoCarattere"/>
    <w:rsid w:val="00BB29D2"/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rsid w:val="00BB29D2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rsid w:val="00CB2EB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5Carattere">
    <w:name w:val="Titolo 5 Carattere"/>
    <w:link w:val="Titolo5"/>
    <w:rsid w:val="00CB2EB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ientrocorpodeltesto">
    <w:name w:val="Body Text Indent"/>
    <w:basedOn w:val="Normale"/>
    <w:link w:val="RientrocorpodeltestoCarattere"/>
    <w:rsid w:val="00CB2EBE"/>
    <w:pPr>
      <w:spacing w:after="120"/>
      <w:ind w:left="283"/>
    </w:pPr>
    <w:rPr>
      <w:lang w:val="x-none" w:eastAsia="x-none"/>
    </w:rPr>
  </w:style>
  <w:style w:type="character" w:customStyle="1" w:styleId="RientrocorpodeltestoCarattere">
    <w:name w:val="Rientro corpo del testo Carattere"/>
    <w:link w:val="Rientrocorpodeltesto"/>
    <w:rsid w:val="00CB2EBE"/>
    <w:rPr>
      <w:sz w:val="24"/>
      <w:szCs w:val="24"/>
    </w:rPr>
  </w:style>
  <w:style w:type="character" w:customStyle="1" w:styleId="Titolo4Carattere">
    <w:name w:val="Titolo 4 Carattere"/>
    <w:link w:val="Titolo4"/>
    <w:semiHidden/>
    <w:rsid w:val="00635ED7"/>
    <w:rPr>
      <w:rFonts w:ascii="Calibri" w:hAnsi="Calibri"/>
      <w:b/>
      <w:bCs/>
      <w:sz w:val="28"/>
      <w:szCs w:val="28"/>
    </w:rPr>
  </w:style>
  <w:style w:type="paragraph" w:customStyle="1" w:styleId="CarattereCarattereCarattereCarattereCarattereCharCharCarattereCharChar">
    <w:name w:val="Carattere Carattere Carattere Carattere Carattere Char Char Carattere Char Char"/>
    <w:basedOn w:val="Normale"/>
    <w:rsid w:val="00635ED7"/>
    <w:pPr>
      <w:spacing w:after="160" w:line="240" w:lineRule="exact"/>
    </w:pPr>
    <w:rPr>
      <w:rFonts w:ascii="Verdana" w:hAnsi="Verdana"/>
      <w:snapToGrid w:val="0"/>
      <w:lang w:val="en-US" w:eastAsia="en-US"/>
    </w:rPr>
  </w:style>
  <w:style w:type="table" w:styleId="Grigliatabella">
    <w:name w:val="Table Grid"/>
    <w:basedOn w:val="Tabellanormale"/>
    <w:rsid w:val="00635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635ED7"/>
  </w:style>
  <w:style w:type="paragraph" w:styleId="Corpotesto">
    <w:name w:val="Body Text"/>
    <w:basedOn w:val="Normale"/>
    <w:link w:val="CorpotestoCarattere"/>
    <w:rsid w:val="00635ED7"/>
    <w:pPr>
      <w:spacing w:after="120"/>
    </w:pPr>
    <w:rPr>
      <w:lang w:val="x-none" w:eastAsia="x-none"/>
    </w:rPr>
  </w:style>
  <w:style w:type="character" w:customStyle="1" w:styleId="CorpotestoCarattere">
    <w:name w:val="Corpo testo Carattere"/>
    <w:link w:val="Corpotesto"/>
    <w:rsid w:val="00635ED7"/>
    <w:rPr>
      <w:sz w:val="24"/>
      <w:szCs w:val="24"/>
    </w:rPr>
  </w:style>
  <w:style w:type="paragraph" w:styleId="Rientrocorpodeltesto2">
    <w:name w:val="Body Text Indent 2"/>
    <w:basedOn w:val="Normale"/>
    <w:link w:val="Rientrocorpodeltesto2Carattere"/>
    <w:rsid w:val="00635ED7"/>
    <w:pPr>
      <w:spacing w:after="120" w:line="480" w:lineRule="auto"/>
      <w:ind w:left="283"/>
    </w:pPr>
    <w:rPr>
      <w:lang w:val="x-none" w:eastAsia="x-none"/>
    </w:rPr>
  </w:style>
  <w:style w:type="character" w:customStyle="1" w:styleId="Rientrocorpodeltesto2Carattere">
    <w:name w:val="Rientro corpo del testo 2 Carattere"/>
    <w:link w:val="Rientrocorpodeltesto2"/>
    <w:rsid w:val="00635ED7"/>
    <w:rPr>
      <w:sz w:val="24"/>
      <w:szCs w:val="24"/>
    </w:rPr>
  </w:style>
  <w:style w:type="paragraph" w:styleId="Rientrocorpodeltesto3">
    <w:name w:val="Body Text Indent 3"/>
    <w:basedOn w:val="Normale"/>
    <w:link w:val="Rientrocorpodeltesto3Carattere"/>
    <w:rsid w:val="00635ED7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635ED7"/>
    <w:rPr>
      <w:sz w:val="16"/>
      <w:szCs w:val="16"/>
    </w:rPr>
  </w:style>
  <w:style w:type="character" w:styleId="Testosegnaposto">
    <w:name w:val="Placeholder Text"/>
    <w:uiPriority w:val="99"/>
    <w:semiHidden/>
    <w:rsid w:val="00635ED7"/>
    <w:rPr>
      <w:color w:val="808080"/>
    </w:rPr>
  </w:style>
  <w:style w:type="paragraph" w:styleId="Didascalia">
    <w:name w:val="caption"/>
    <w:basedOn w:val="Normale"/>
    <w:next w:val="Normale"/>
    <w:qFormat/>
    <w:rsid w:val="00635ED7"/>
    <w:pPr>
      <w:jc w:val="center"/>
    </w:pPr>
    <w:rPr>
      <w:b/>
      <w:bCs/>
      <w:sz w:val="28"/>
      <w:szCs w:val="28"/>
      <w:lang w:eastAsia="zh-CN"/>
    </w:rPr>
  </w:style>
  <w:style w:type="character" w:customStyle="1" w:styleId="IntestazioneCarattere">
    <w:name w:val="Intestazione Carattere"/>
    <w:link w:val="Intestazione"/>
    <w:rsid w:val="00635ED7"/>
    <w:rPr>
      <w:sz w:val="24"/>
      <w:szCs w:val="24"/>
    </w:rPr>
  </w:style>
  <w:style w:type="character" w:customStyle="1" w:styleId="PidipaginaCarattere">
    <w:name w:val="Piè di pagina Carattere"/>
    <w:link w:val="Pidipagina"/>
    <w:uiPriority w:val="99"/>
    <w:rsid w:val="00635ED7"/>
    <w:rPr>
      <w:sz w:val="24"/>
      <w:szCs w:val="24"/>
    </w:rPr>
  </w:style>
  <w:style w:type="character" w:styleId="Rimandocommento">
    <w:name w:val="annotation reference"/>
    <w:rsid w:val="00635ED7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635ED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635ED7"/>
  </w:style>
  <w:style w:type="paragraph" w:styleId="Soggettocommento">
    <w:name w:val="annotation subject"/>
    <w:basedOn w:val="Testocommento"/>
    <w:next w:val="Testocommento"/>
    <w:link w:val="SoggettocommentoCarattere"/>
    <w:rsid w:val="00635ED7"/>
    <w:rPr>
      <w:b/>
      <w:bCs/>
      <w:lang w:val="x-none" w:eastAsia="x-none"/>
    </w:rPr>
  </w:style>
  <w:style w:type="character" w:customStyle="1" w:styleId="SoggettocommentoCarattere">
    <w:name w:val="Soggetto commento Carattere"/>
    <w:link w:val="Soggettocommento"/>
    <w:rsid w:val="00635ED7"/>
    <w:rPr>
      <w:b/>
      <w:bCs/>
    </w:rPr>
  </w:style>
  <w:style w:type="paragraph" w:styleId="Revisione">
    <w:name w:val="Revision"/>
    <w:hidden/>
    <w:uiPriority w:val="99"/>
    <w:semiHidden/>
    <w:rsid w:val="00C37262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9137B1"/>
    <w:pPr>
      <w:ind w:left="720"/>
      <w:contextualSpacing/>
    </w:pPr>
    <w:rPr>
      <w:szCs w:val="20"/>
    </w:rPr>
  </w:style>
  <w:style w:type="character" w:styleId="Menzionenonrisolta">
    <w:name w:val="Unresolved Mention"/>
    <w:uiPriority w:val="99"/>
    <w:semiHidden/>
    <w:unhideWhenUsed/>
    <w:rsid w:val="00E473C2"/>
    <w:rPr>
      <w:color w:val="808080"/>
      <w:shd w:val="clear" w:color="auto" w:fill="E6E6E6"/>
    </w:rPr>
  </w:style>
  <w:style w:type="paragraph" w:customStyle="1" w:styleId="CM1">
    <w:name w:val="CM1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CM3">
    <w:name w:val="CM3"/>
    <w:basedOn w:val="Normale"/>
    <w:next w:val="Normale"/>
    <w:uiPriority w:val="99"/>
    <w:rsid w:val="00E22F5C"/>
    <w:pPr>
      <w:autoSpaceDE w:val="0"/>
      <w:autoSpaceDN w:val="0"/>
      <w:adjustRightInd w:val="0"/>
    </w:pPr>
    <w:rPr>
      <w:rFonts w:ascii="EUAlbertina" w:hAnsi="EUAlbertina"/>
    </w:rPr>
  </w:style>
  <w:style w:type="paragraph" w:customStyle="1" w:styleId="Default">
    <w:name w:val="Default"/>
    <w:rsid w:val="00B37C1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olo1Carattere">
    <w:name w:val="Titolo 1 Carattere"/>
    <w:basedOn w:val="Carpredefinitoparagrafo"/>
    <w:link w:val="Titolo1"/>
    <w:rsid w:val="00BD63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631D"/>
    <w:pPr>
      <w:spacing w:line="259" w:lineRule="auto"/>
      <w:outlineLvl w:val="9"/>
    </w:pPr>
  </w:style>
  <w:style w:type="paragraph" w:styleId="Sommario2">
    <w:name w:val="toc 2"/>
    <w:basedOn w:val="Normale"/>
    <w:next w:val="Normale"/>
    <w:autoRedefine/>
    <w:uiPriority w:val="39"/>
    <w:rsid w:val="00BD631D"/>
    <w:pPr>
      <w:spacing w:after="100"/>
      <w:ind w:left="240"/>
    </w:pPr>
  </w:style>
  <w:style w:type="paragraph" w:styleId="Titolo">
    <w:name w:val="Title"/>
    <w:basedOn w:val="Normale"/>
    <w:next w:val="Normale"/>
    <w:link w:val="TitoloCarattere"/>
    <w:qFormat/>
    <w:rsid w:val="00E17B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rsid w:val="00E17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mmario1">
    <w:name w:val="toc 1"/>
    <w:basedOn w:val="Normale"/>
    <w:next w:val="Normale"/>
    <w:autoRedefine/>
    <w:uiPriority w:val="39"/>
    <w:rsid w:val="003A2E32"/>
    <w:pPr>
      <w:tabs>
        <w:tab w:val="left" w:pos="480"/>
        <w:tab w:val="right" w:leader="dot" w:pos="9345"/>
      </w:tabs>
      <w:spacing w:after="100"/>
    </w:pPr>
  </w:style>
  <w:style w:type="paragraph" w:styleId="Testonotaapidipagina">
    <w:name w:val="footnote text"/>
    <w:basedOn w:val="Normale"/>
    <w:link w:val="TestonotaapidipaginaCarattere"/>
    <w:rsid w:val="001930B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930B1"/>
  </w:style>
  <w:style w:type="character" w:styleId="Rimandonotaapidipagina">
    <w:name w:val="footnote reference"/>
    <w:basedOn w:val="Carpredefinitoparagrafo"/>
    <w:rsid w:val="001930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c.lonigo@crea.gov.it" TargetMode="External"/><Relationship Id="rId18" Type="http://schemas.openxmlformats.org/officeDocument/2006/relationships/hyperlink" Target="https://www.crea.gov.it/web/difesa-e-certificazione/-/tariff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dc.bologna@crea.gov.it" TargetMode="External"/><Relationship Id="rId17" Type="http://schemas.openxmlformats.org/officeDocument/2006/relationships/hyperlink" Target="mailto:dc.vercelli@crea.gov.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c.tavazzano@crea.gov.i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sr5@politicheagricole.i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dc.palermo@crea.gov.it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c.battipaglia@crea.gov.it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733445D8D21D343A4752606949F42EF" ma:contentTypeVersion="13" ma:contentTypeDescription="Creare un nuovo documento." ma:contentTypeScope="" ma:versionID="2cb6ad9f250d7ab41e47154b3d725ecb">
  <xsd:schema xmlns:xsd="http://www.w3.org/2001/XMLSchema" xmlns:xs="http://www.w3.org/2001/XMLSchema" xmlns:p="http://schemas.microsoft.com/office/2006/metadata/properties" xmlns:ns3="ab5b202b-e0cd-439c-beea-9e62e5d157db" xmlns:ns4="86260fa6-f518-420c-bd84-7523b1105fca" targetNamespace="http://schemas.microsoft.com/office/2006/metadata/properties" ma:root="true" ma:fieldsID="4f61de7981c0c865608c5cc96447e053" ns3:_="" ns4:_="">
    <xsd:import namespace="ab5b202b-e0cd-439c-beea-9e62e5d157db"/>
    <xsd:import namespace="86260fa6-f518-420c-bd84-7523b1105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b202b-e0cd-439c-beea-9e62e5d15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60fa6-f518-420c-bd84-7523b1105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C2C3E-3960-4DB9-8401-382B03479B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15014F-1EF2-4C99-AB81-9FD7FB5B23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726C5E-A0F5-460C-9CF3-84C8E7167F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73D5D8-CC0E-4350-B032-724E20111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b202b-e0cd-439c-beea-9e62e5d157db"/>
    <ds:schemaRef ds:uri="86260fa6-f518-420c-bd84-7523b1105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NSE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cp:lastModifiedBy>Edoardo Verduci</cp:lastModifiedBy>
  <cp:revision>3</cp:revision>
  <cp:lastPrinted>2021-02-03T08:48:00Z</cp:lastPrinted>
  <dcterms:created xsi:type="dcterms:W3CDTF">2026-02-16T12:22:00Z</dcterms:created>
  <dcterms:modified xsi:type="dcterms:W3CDTF">2026-02-16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3445D8D21D343A4752606949F42EF</vt:lpwstr>
  </property>
  <property fmtid="{D5CDD505-2E9C-101B-9397-08002B2CF9AE}" pid="3" name="Order">
    <vt:r8>1396600</vt:r8>
  </property>
  <property fmtid="{D5CDD505-2E9C-101B-9397-08002B2CF9AE}" pid="4" name="ComplianceAssetId">
    <vt:lpwstr/>
  </property>
</Properties>
</file>